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CA0FD8" w14:textId="7FFCFAE4" w:rsidR="009810F4" w:rsidRPr="009810F4" w:rsidRDefault="009810F4" w:rsidP="00307655">
      <w:pPr>
        <w:pStyle w:val="Default"/>
        <w:rPr>
          <w:b/>
          <w:sz w:val="22"/>
          <w:szCs w:val="22"/>
        </w:rPr>
      </w:pPr>
      <w:r w:rsidRPr="009810F4">
        <w:rPr>
          <w:b/>
          <w:sz w:val="22"/>
          <w:szCs w:val="22"/>
        </w:rPr>
        <w:t>Assignment 2:</w:t>
      </w:r>
    </w:p>
    <w:p w14:paraId="40CFF21D" w14:textId="1E38CAD5" w:rsidR="00307655" w:rsidRDefault="00307655" w:rsidP="0030765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a. Explore the numerical predictors and response (FARE) by creating a correlation table and examining some scatterplots between FARE and those predictors. What seems to be the best single predictor of FARE? </w:t>
      </w:r>
    </w:p>
    <w:p w14:paraId="7675CC5E" w14:textId="30F49B6C" w:rsidR="00307655" w:rsidRDefault="00307655"/>
    <w:p w14:paraId="32FB4CAF" w14:textId="3FC96CC1" w:rsidR="00C5685C" w:rsidRDefault="00646B81">
      <w:r>
        <w:t>Correlation:</w:t>
      </w:r>
    </w:p>
    <w:p w14:paraId="202E3B32" w14:textId="77777777" w:rsidR="00307655" w:rsidRPr="00307655" w:rsidRDefault="00307655" w:rsidP="0030765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307655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&gt; </w:t>
      </w:r>
      <w:proofErr w:type="spellStart"/>
      <w:r w:rsidRPr="00307655">
        <w:rPr>
          <w:rFonts w:ascii="Lucida Console" w:eastAsia="Times New Roman" w:hAnsi="Lucida Console" w:cs="Courier New"/>
          <w:color w:val="0000FF"/>
          <w:sz w:val="20"/>
          <w:szCs w:val="20"/>
        </w:rPr>
        <w:t>cor</w:t>
      </w:r>
      <w:proofErr w:type="spellEnd"/>
      <w:r w:rsidRPr="00307655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spellStart"/>
      <w:r w:rsidRPr="00307655">
        <w:rPr>
          <w:rFonts w:ascii="Lucida Console" w:eastAsia="Times New Roman" w:hAnsi="Lucida Console" w:cs="Courier New"/>
          <w:color w:val="0000FF"/>
          <w:sz w:val="20"/>
          <w:szCs w:val="20"/>
        </w:rPr>
        <w:t>dataa$</w:t>
      </w:r>
      <w:proofErr w:type="gramStart"/>
      <w:r w:rsidRPr="00307655">
        <w:rPr>
          <w:rFonts w:ascii="Lucida Console" w:eastAsia="Times New Roman" w:hAnsi="Lucida Console" w:cs="Courier New"/>
          <w:color w:val="0000FF"/>
          <w:sz w:val="20"/>
          <w:szCs w:val="20"/>
        </w:rPr>
        <w:t>FARE,dataa</w:t>
      </w:r>
      <w:proofErr w:type="spellEnd"/>
      <w:proofErr w:type="gramEnd"/>
      <w:r w:rsidRPr="00307655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14:paraId="75FD35EA" w14:textId="7E39475D" w:rsidR="00307655" w:rsidRDefault="00307655" w:rsidP="003D44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30765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     </w:t>
      </w:r>
      <w:r w:rsidR="003D4459">
        <w:rPr>
          <w:noProof/>
        </w:rPr>
        <w:drawing>
          <wp:inline distT="0" distB="0" distL="0" distR="0" wp14:anchorId="2DDEEA7F" wp14:editId="29781138">
            <wp:extent cx="5943600" cy="4387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3B990" w14:textId="77777777" w:rsidR="003D4459" w:rsidRDefault="003D4459" w:rsidP="003D44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</w:pPr>
    </w:p>
    <w:p w14:paraId="43EF50AD" w14:textId="70A97B85" w:rsidR="00C5685C" w:rsidRDefault="00C5685C">
      <w:r>
        <w:t>Scatter plot between FARE and predictors:</w:t>
      </w:r>
    </w:p>
    <w:p w14:paraId="0E0A58A8" w14:textId="4B6C3BB8" w:rsidR="00307655" w:rsidRDefault="007909A3">
      <w:r>
        <w:rPr>
          <w:noProof/>
        </w:rPr>
        <w:drawing>
          <wp:inline distT="0" distB="0" distL="0" distR="0" wp14:anchorId="123BD039" wp14:editId="57D55A1D">
            <wp:extent cx="5943600" cy="36880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7E83E" w14:textId="77777777" w:rsidR="00307655" w:rsidRDefault="00307655"/>
    <w:p w14:paraId="6A9569BD" w14:textId="579FC506" w:rsidR="00307655" w:rsidRDefault="00307655">
      <w:r>
        <w:rPr>
          <w:noProof/>
        </w:rPr>
        <w:lastRenderedPageBreak/>
        <w:drawing>
          <wp:inline distT="0" distB="0" distL="0" distR="0" wp14:anchorId="77852BD4" wp14:editId="67CE81A0">
            <wp:extent cx="3131127" cy="1942904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40209" cy="1948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65777" w14:textId="74A2232E" w:rsidR="006307E4" w:rsidRDefault="006307E4">
      <w:r>
        <w:rPr>
          <w:noProof/>
        </w:rPr>
        <w:drawing>
          <wp:inline distT="0" distB="0" distL="0" distR="0" wp14:anchorId="0B2C8D02" wp14:editId="7E9E2ADC">
            <wp:extent cx="3494265" cy="2168236"/>
            <wp:effectExtent l="0" t="0" r="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04345" cy="2174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661FD" w14:textId="1E0146C5" w:rsidR="00307655" w:rsidRDefault="00307655"/>
    <w:p w14:paraId="6CE9D0B8" w14:textId="77777777" w:rsidR="00A75B4C" w:rsidRDefault="00A75B4C">
      <w:r>
        <w:rPr>
          <w:noProof/>
        </w:rPr>
        <w:drawing>
          <wp:inline distT="0" distB="0" distL="0" distR="0" wp14:anchorId="472A3363" wp14:editId="26D37631">
            <wp:extent cx="3471938" cy="215438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83711" cy="2161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90A52" w14:textId="77777777" w:rsidR="00F6769E" w:rsidRDefault="001D4792">
      <w:r>
        <w:t xml:space="preserve">From the correlation table and scatter plots we can observe that </w:t>
      </w:r>
      <w:r w:rsidRPr="007909A3">
        <w:rPr>
          <w:b/>
        </w:rPr>
        <w:t>DISTANCE</w:t>
      </w:r>
      <w:r>
        <w:t xml:space="preserve"> seems to be the best single predictor for the FARE</w:t>
      </w:r>
    </w:p>
    <w:p w14:paraId="4D0DCB52" w14:textId="77777777" w:rsidR="001D4792" w:rsidRDefault="001D4792"/>
    <w:p w14:paraId="253DF955" w14:textId="1969F7AA" w:rsidR="00A75B4C" w:rsidRDefault="00A75B4C" w:rsidP="00A75B4C">
      <w:pPr>
        <w:pStyle w:val="Default"/>
      </w:pPr>
    </w:p>
    <w:p w14:paraId="74A104AD" w14:textId="07B7E25A" w:rsidR="006307E4" w:rsidRDefault="006307E4" w:rsidP="00A75B4C">
      <w:pPr>
        <w:pStyle w:val="Default"/>
      </w:pPr>
    </w:p>
    <w:p w14:paraId="34733FFB" w14:textId="77777777" w:rsidR="00C71365" w:rsidRDefault="00C71365" w:rsidP="00A75B4C">
      <w:pPr>
        <w:pStyle w:val="Default"/>
      </w:pPr>
    </w:p>
    <w:p w14:paraId="2A8DC667" w14:textId="77777777" w:rsidR="006307E4" w:rsidRDefault="006307E4" w:rsidP="00A75B4C">
      <w:pPr>
        <w:pStyle w:val="Default"/>
      </w:pPr>
    </w:p>
    <w:p w14:paraId="559304F9" w14:textId="77777777" w:rsidR="00A75B4C" w:rsidRDefault="00A75B4C" w:rsidP="00A75B4C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b. </w:t>
      </w:r>
      <w:r>
        <w:rPr>
          <w:sz w:val="22"/>
          <w:szCs w:val="22"/>
        </w:rPr>
        <w:t xml:space="preserve">Explore the categorical predictors excluding the first four (S_CODE, S_CITY, E_CODE, E_CITY) by computing the mean value of FARE according to each category. Which categorical predictor seems best for predicting FARE? </w:t>
      </w:r>
    </w:p>
    <w:p w14:paraId="3F88044A" w14:textId="2E0C33A5" w:rsidR="00C71365" w:rsidRDefault="00C71365" w:rsidP="00A75B4C">
      <w:pPr>
        <w:pStyle w:val="Default"/>
        <w:rPr>
          <w:sz w:val="22"/>
          <w:szCs w:val="22"/>
        </w:rPr>
      </w:pPr>
    </w:p>
    <w:p w14:paraId="25261628" w14:textId="1F2E2A32" w:rsidR="00064A84" w:rsidRDefault="00064A84" w:rsidP="00A75B4C">
      <w:pPr>
        <w:pStyle w:val="Default"/>
        <w:rPr>
          <w:sz w:val="22"/>
          <w:szCs w:val="22"/>
        </w:rPr>
      </w:pPr>
      <w:proofErr w:type="spellStart"/>
      <w:r>
        <w:rPr>
          <w:sz w:val="22"/>
          <w:szCs w:val="22"/>
        </w:rPr>
        <w:t>Computati</w:t>
      </w:r>
      <w:r w:rsidR="007C559F">
        <w:rPr>
          <w:sz w:val="22"/>
          <w:szCs w:val="22"/>
        </w:rPr>
        <w:t>ng</w:t>
      </w:r>
      <w:proofErr w:type="spellEnd"/>
      <w:r>
        <w:rPr>
          <w:sz w:val="22"/>
          <w:szCs w:val="22"/>
        </w:rPr>
        <w:t xml:space="preserve"> the mean value of FARE according to each category:</w:t>
      </w:r>
    </w:p>
    <w:p w14:paraId="27765E2F" w14:textId="77777777" w:rsidR="00A75B4C" w:rsidRDefault="00A75B4C" w:rsidP="00A75B4C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summaryVacation</w:t>
      </w:r>
      <w:proofErr w:type="spellEnd"/>
    </w:p>
    <w:p w14:paraId="030803F3" w14:textId="77777777" w:rsidR="00A75B4C" w:rsidRDefault="00A75B4C" w:rsidP="00A75B4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VACATION     FARE</w:t>
      </w:r>
    </w:p>
    <w:p w14:paraId="658C30B4" w14:textId="77777777" w:rsidR="00A75B4C" w:rsidRDefault="00A75B4C" w:rsidP="00A75B4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      No 173.5525</w:t>
      </w:r>
    </w:p>
    <w:p w14:paraId="4E3568C5" w14:textId="77777777" w:rsidR="00A75B4C" w:rsidRDefault="00A75B4C" w:rsidP="00A75B4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      Yes 125.9809</w:t>
      </w:r>
    </w:p>
    <w:p w14:paraId="72013650" w14:textId="77777777" w:rsidR="00A75B4C" w:rsidRDefault="00A75B4C" w:rsidP="00A75B4C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summarySW</w:t>
      </w:r>
      <w:proofErr w:type="spellEnd"/>
    </w:p>
    <w:p w14:paraId="338D98B8" w14:textId="77777777" w:rsidR="00A75B4C" w:rsidRDefault="00A75B4C" w:rsidP="00A75B4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SW      FARE</w:t>
      </w:r>
    </w:p>
    <w:p w14:paraId="5A2895D8" w14:textId="77777777" w:rsidR="00A75B4C" w:rsidRDefault="00A75B4C" w:rsidP="00A75B4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 No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88.18279</w:t>
      </w:r>
    </w:p>
    <w:p w14:paraId="620978DA" w14:textId="77777777" w:rsidR="00A75B4C" w:rsidRDefault="00A75B4C" w:rsidP="00A75B4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2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Yes  98.38227</w:t>
      </w:r>
      <w:proofErr w:type="gramEnd"/>
    </w:p>
    <w:p w14:paraId="206E26ED" w14:textId="77777777" w:rsidR="00A75B4C" w:rsidRDefault="00A75B4C" w:rsidP="00A75B4C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summarySLOT</w:t>
      </w:r>
      <w:proofErr w:type="spellEnd"/>
    </w:p>
    <w:p w14:paraId="3CD822DF" w14:textId="77777777" w:rsidR="00A75B4C" w:rsidRDefault="00A75B4C" w:rsidP="00A75B4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SLOT     FARE</w:t>
      </w:r>
    </w:p>
    <w:p w14:paraId="4ABE9782" w14:textId="77777777" w:rsidR="00A75B4C" w:rsidRDefault="00A75B4C" w:rsidP="00A75B4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Controlled 186.0594</w:t>
      </w:r>
    </w:p>
    <w:p w14:paraId="0CC72F8B" w14:textId="77777777" w:rsidR="00A75B4C" w:rsidRDefault="00A75B4C" w:rsidP="00A75B4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       Free 150.8257</w:t>
      </w:r>
    </w:p>
    <w:p w14:paraId="5077AEC1" w14:textId="77777777" w:rsidR="00A75B4C" w:rsidRDefault="00A75B4C" w:rsidP="00A75B4C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summaryGATE</w:t>
      </w:r>
      <w:proofErr w:type="spellEnd"/>
    </w:p>
    <w:p w14:paraId="1A77F1FD" w14:textId="77777777" w:rsidR="00A75B4C" w:rsidRDefault="00A75B4C" w:rsidP="00A75B4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GATE    FARE</w:t>
      </w:r>
    </w:p>
    <w:p w14:paraId="068B4284" w14:textId="77777777" w:rsidR="00A75B4C" w:rsidRDefault="00A75B4C" w:rsidP="00A75B4C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 Constrained 193.129</w:t>
      </w:r>
    </w:p>
    <w:p w14:paraId="27837FFF" w14:textId="77777777" w:rsidR="00A75B4C" w:rsidRDefault="00A75B4C" w:rsidP="00A75B4C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2        Free 153.096</w:t>
      </w:r>
    </w:p>
    <w:p w14:paraId="7AD21C65" w14:textId="77777777" w:rsidR="00A75B4C" w:rsidRDefault="00A75B4C" w:rsidP="00A75B4C">
      <w:pPr>
        <w:pStyle w:val="Default"/>
        <w:rPr>
          <w:sz w:val="22"/>
          <w:szCs w:val="22"/>
        </w:rPr>
      </w:pPr>
    </w:p>
    <w:p w14:paraId="699848D3" w14:textId="77777777" w:rsidR="00A75B4C" w:rsidRDefault="00A75B4C" w:rsidP="00A75B4C">
      <w:pPr>
        <w:pStyle w:val="Default"/>
        <w:rPr>
          <w:sz w:val="22"/>
          <w:szCs w:val="22"/>
        </w:rPr>
      </w:pPr>
    </w:p>
    <w:p w14:paraId="122EA37E" w14:textId="77777777" w:rsidR="003D37A8" w:rsidRDefault="003D37A8">
      <w:r w:rsidRPr="007909A3">
        <w:rPr>
          <w:b/>
        </w:rPr>
        <w:t>SW</w:t>
      </w:r>
      <w:r>
        <w:t xml:space="preserve"> seems to be best categorical predictor for the FARE</w:t>
      </w:r>
    </w:p>
    <w:p w14:paraId="2242CE46" w14:textId="77777777" w:rsidR="003D37A8" w:rsidRDefault="003D37A8" w:rsidP="003D37A8">
      <w:pPr>
        <w:pStyle w:val="Default"/>
      </w:pPr>
    </w:p>
    <w:p w14:paraId="77F0216D" w14:textId="77777777" w:rsidR="003D37A8" w:rsidRDefault="003D37A8" w:rsidP="003D37A8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c. Partition the data into training (60%) and validation (40%) sets (the random seed should be set at </w:t>
      </w:r>
      <w:r>
        <w:rPr>
          <w:b/>
          <w:bCs/>
          <w:sz w:val="22"/>
          <w:szCs w:val="22"/>
        </w:rPr>
        <w:t>value of 12345</w:t>
      </w:r>
      <w:r>
        <w:rPr>
          <w:sz w:val="22"/>
          <w:szCs w:val="22"/>
        </w:rPr>
        <w:t>). Build a simple model that involves only the two predictors identified in parts (a) and (b</w:t>
      </w:r>
      <w:proofErr w:type="gramStart"/>
      <w:r>
        <w:rPr>
          <w:sz w:val="22"/>
          <w:szCs w:val="22"/>
        </w:rPr>
        <w:t>), and</w:t>
      </w:r>
      <w:proofErr w:type="gramEnd"/>
      <w:r>
        <w:rPr>
          <w:sz w:val="22"/>
          <w:szCs w:val="22"/>
        </w:rPr>
        <w:t xml:space="preserve"> report the regression model results. After running the model, generate the plot of residual vs. predicted values and explain whether it violates any of the residual assumptions. </w:t>
      </w:r>
    </w:p>
    <w:p w14:paraId="523F562C" w14:textId="77777777" w:rsidR="003D37A8" w:rsidRDefault="003D37A8"/>
    <w:p w14:paraId="62D9AE53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summary(regressor)</w:t>
      </w:r>
    </w:p>
    <w:p w14:paraId="540185E9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597B1ABA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all:</w:t>
      </w:r>
    </w:p>
    <w:p w14:paraId="62BD3EAA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m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formula = FARE ~ DISTANCE + SW, data =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raining_se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)</w:t>
      </w:r>
    </w:p>
    <w:p w14:paraId="1119EB95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2A6F7538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esiduals:</w:t>
      </w:r>
    </w:p>
    <w:p w14:paraId="10F0A0C4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Min       1Q   Median       3Q      Max </w:t>
      </w:r>
    </w:p>
    <w:p w14:paraId="7A543440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140.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91  -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28.939   -3.925   28.178  128.526 </w:t>
      </w:r>
    </w:p>
    <w:p w14:paraId="0B656C2C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4CF37D45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efficients:</w:t>
      </w:r>
    </w:p>
    <w:p w14:paraId="34199D21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Estimate Std. Error t value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(&gt;|t|)    </w:t>
      </w:r>
    </w:p>
    <w:p w14:paraId="55ADC564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(Intercept) 112.427592   4.922178   22.84   &lt;2e-16 ***</w:t>
      </w:r>
    </w:p>
    <w:p w14:paraId="067A7555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ISTANCE      0.067923   0.003804   17.85   &lt;2e-16 ***</w:t>
      </w:r>
    </w:p>
    <w:p w14:paraId="22F3F5DA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WYe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-63.109943  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5.452649  -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11.57   &lt;2e-16 ***</w:t>
      </w:r>
    </w:p>
    <w:p w14:paraId="042B79FA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</w:t>
      </w:r>
    </w:p>
    <w:p w14:paraId="12F30DC4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ignif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</w:t>
      </w:r>
    </w:p>
    <w:p w14:paraId="1163D68C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3E2A7122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esidual standard error: 47.5 on 379 degrees of freedom</w:t>
      </w:r>
    </w:p>
    <w:p w14:paraId="7D42E8A2" w14:textId="77777777" w:rsidR="00E64F28" w:rsidRDefault="00E64F28" w:rsidP="00E64F28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ultiple R-squared:  0.5887,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5865 </w:t>
      </w:r>
    </w:p>
    <w:p w14:paraId="7580D2D8" w14:textId="3287A4F1" w:rsidR="006307E4" w:rsidRPr="007C559F" w:rsidRDefault="00E64F28" w:rsidP="00DE4ECD">
      <w:pPr>
        <w:pStyle w:val="HTMLPreformatted"/>
        <w:shd w:val="clear" w:color="auto" w:fill="FFFFFF"/>
        <w:wordWrap w:val="0"/>
        <w:spacing w:line="225" w:lineRule="atLeast"/>
        <w:rPr>
          <w:rStyle w:val="gnkrckgcm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F-statistic: 271.3 on 2 and 379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F,  p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value: &lt; 2.2e-16</w:t>
      </w:r>
    </w:p>
    <w:p w14:paraId="40B38C71" w14:textId="77777777" w:rsidR="006307E4" w:rsidRDefault="006307E4" w:rsidP="00DE4ECD">
      <w:pPr>
        <w:pStyle w:val="HTMLPreformatted"/>
        <w:shd w:val="clear" w:color="auto" w:fill="FFFFFF"/>
        <w:wordWrap w:val="0"/>
        <w:spacing w:line="225" w:lineRule="atLeast"/>
        <w:rPr>
          <w:rStyle w:val="gnkrckgcmsb"/>
          <w:rFonts w:ascii="Lucida Console" w:hAnsi="Lucida Console"/>
          <w:color w:val="0000FF"/>
        </w:rPr>
      </w:pPr>
    </w:p>
    <w:p w14:paraId="312223B3" w14:textId="77777777" w:rsidR="006307E4" w:rsidRDefault="006307E4" w:rsidP="00DE4ECD">
      <w:pPr>
        <w:pStyle w:val="HTMLPreformatted"/>
        <w:shd w:val="clear" w:color="auto" w:fill="FFFFFF"/>
        <w:wordWrap w:val="0"/>
        <w:spacing w:line="225" w:lineRule="atLeast"/>
        <w:rPr>
          <w:rStyle w:val="gnkrckgcmsb"/>
          <w:rFonts w:ascii="Lucida Console" w:hAnsi="Lucida Console"/>
          <w:color w:val="0000FF"/>
        </w:rPr>
      </w:pPr>
    </w:p>
    <w:p w14:paraId="60861265" w14:textId="431FAC4F" w:rsidR="00DE4ECD" w:rsidRDefault="00DE4ECD" w:rsidP="00DE4ECD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lastRenderedPageBreak/>
        <w:t xml:space="preserve">&gt; </w:t>
      </w:r>
      <w:r>
        <w:rPr>
          <w:rStyle w:val="gnkrckgcmrb"/>
          <w:rFonts w:ascii="Lucida Console" w:hAnsi="Lucida Console"/>
          <w:color w:val="0000FF"/>
        </w:rPr>
        <w:t>regressor</w:t>
      </w:r>
    </w:p>
    <w:p w14:paraId="127C8C87" w14:textId="77777777" w:rsidR="00DE4ECD" w:rsidRDefault="00DE4ECD" w:rsidP="00DE4EC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4F27D6BB" w14:textId="77777777" w:rsidR="00DE4ECD" w:rsidRDefault="00DE4ECD" w:rsidP="00DE4EC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all:</w:t>
      </w:r>
    </w:p>
    <w:p w14:paraId="4665ACE8" w14:textId="77777777" w:rsidR="00DE4ECD" w:rsidRDefault="00DE4ECD" w:rsidP="00DE4EC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m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formula = FARE ~ DISTANCE + SW, data =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raining_se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)</w:t>
      </w:r>
    </w:p>
    <w:p w14:paraId="45A72C7A" w14:textId="77777777" w:rsidR="00DE4ECD" w:rsidRDefault="00DE4ECD" w:rsidP="00DE4EC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39622940" w14:textId="77777777" w:rsidR="00DE4ECD" w:rsidRDefault="00DE4ECD" w:rsidP="00DE4EC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efficients:</w:t>
      </w:r>
    </w:p>
    <w:p w14:paraId="05D5496E" w14:textId="77777777" w:rsidR="00DE4ECD" w:rsidRDefault="00DE4ECD" w:rsidP="00DE4EC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(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Intercept)   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DISTANCE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WYe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</w:t>
      </w:r>
    </w:p>
    <w:p w14:paraId="626EB7E2" w14:textId="77777777" w:rsidR="00DE4ECD" w:rsidRDefault="00DE4ECD" w:rsidP="00DE4EC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112.42759      0.06792    -63.10994  </w:t>
      </w:r>
    </w:p>
    <w:p w14:paraId="731616A8" w14:textId="17B2F4E7" w:rsidR="009F4AA2" w:rsidRDefault="009F4AA2"/>
    <w:p w14:paraId="7A2DEFC7" w14:textId="77777777" w:rsidR="00DE4ECD" w:rsidRDefault="00DE4ECD" w:rsidP="00DE4ECD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0000FF"/>
        </w:rPr>
        <w:t>BIC(</w:t>
      </w:r>
      <w:proofErr w:type="gramEnd"/>
      <w:r>
        <w:rPr>
          <w:rStyle w:val="gnkrckgcmrb"/>
          <w:rFonts w:ascii="Lucida Console" w:hAnsi="Lucida Console"/>
          <w:color w:val="0000FF"/>
        </w:rPr>
        <w:t>regressor)</w:t>
      </w:r>
    </w:p>
    <w:p w14:paraId="4F54AB1D" w14:textId="77777777" w:rsidR="00DE4ECD" w:rsidRDefault="00DE4ECD" w:rsidP="00DE4EC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4054.431</w:t>
      </w:r>
    </w:p>
    <w:p w14:paraId="7E356141" w14:textId="77777777" w:rsidR="00DE4ECD" w:rsidRDefault="00DE4ECD" w:rsidP="00DE4ECD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fitsummary</w:t>
      </w:r>
      <w:proofErr w:type="spellEnd"/>
      <w:r>
        <w:rPr>
          <w:rStyle w:val="gnkrckgcmrb"/>
          <w:rFonts w:ascii="Lucida Console" w:hAnsi="Lucida Console"/>
          <w:color w:val="0000FF"/>
        </w:rPr>
        <w:t xml:space="preserve"> = summary(regressor)</w:t>
      </w:r>
    </w:p>
    <w:p w14:paraId="60E10621" w14:textId="77777777" w:rsidR="00DE4ECD" w:rsidRDefault="00DE4ECD" w:rsidP="00DE4ECD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fitsummary$</w:t>
      </w:r>
      <w:proofErr w:type="gramStart"/>
      <w:r>
        <w:rPr>
          <w:rStyle w:val="gnkrckgcmrb"/>
          <w:rFonts w:ascii="Lucida Console" w:hAnsi="Lucida Console"/>
          <w:color w:val="0000FF"/>
        </w:rPr>
        <w:t>r.squared</w:t>
      </w:r>
      <w:proofErr w:type="spellEnd"/>
      <w:proofErr w:type="gramEnd"/>
    </w:p>
    <w:p w14:paraId="33B50238" w14:textId="77777777" w:rsidR="00DE4ECD" w:rsidRDefault="00DE4ECD" w:rsidP="00DE4EC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0.5887181</w:t>
      </w:r>
    </w:p>
    <w:p w14:paraId="4222FD34" w14:textId="77777777" w:rsidR="00DE4ECD" w:rsidRDefault="00DE4ECD" w:rsidP="00DE4ECD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fitsummary$adj.</w:t>
      </w:r>
      <w:proofErr w:type="gramStart"/>
      <w:r>
        <w:rPr>
          <w:rStyle w:val="gnkrckgcmrb"/>
          <w:rFonts w:ascii="Lucida Console" w:hAnsi="Lucida Console"/>
          <w:color w:val="0000FF"/>
        </w:rPr>
        <w:t>r.squared</w:t>
      </w:r>
      <w:proofErr w:type="spellEnd"/>
      <w:proofErr w:type="gramEnd"/>
    </w:p>
    <w:p w14:paraId="53588C15" w14:textId="43F7E5E1" w:rsidR="00DE4ECD" w:rsidRDefault="00DE4ECD" w:rsidP="00DE4ECD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0.5865477</w:t>
      </w:r>
    </w:p>
    <w:p w14:paraId="183AB518" w14:textId="5A0D23FA" w:rsidR="0023247F" w:rsidRDefault="0023247F" w:rsidP="00DE4EC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</w:p>
    <w:p w14:paraId="452A2688" w14:textId="6E1CDAC0" w:rsidR="005643F4" w:rsidRDefault="005643F4" w:rsidP="00DE4EC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color w:val="000000"/>
        </w:rPr>
      </w:pPr>
      <w:r w:rsidRPr="005643F4">
        <w:rPr>
          <w:rFonts w:ascii="Lucida Console" w:hAnsi="Lucida Console"/>
          <w:b/>
          <w:color w:val="000000"/>
        </w:rPr>
        <w:t>BIC of the model is 4054.431</w:t>
      </w:r>
    </w:p>
    <w:p w14:paraId="6400F900" w14:textId="49CBA6FD" w:rsidR="005643F4" w:rsidRPr="005643F4" w:rsidRDefault="005643F4" w:rsidP="00DE4ECD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color w:val="000000"/>
        </w:rPr>
      </w:pPr>
      <w:r>
        <w:rPr>
          <w:rFonts w:ascii="Lucida Console" w:hAnsi="Lucida Console"/>
          <w:b/>
          <w:color w:val="000000"/>
        </w:rPr>
        <w:t>R squared values of the model is 0.5887</w:t>
      </w:r>
    </w:p>
    <w:p w14:paraId="25BCBF43" w14:textId="2CBA2380" w:rsidR="009A046A" w:rsidRDefault="006113EF">
      <w:r>
        <w:rPr>
          <w:noProof/>
        </w:rPr>
        <w:drawing>
          <wp:inline distT="0" distB="0" distL="0" distR="0" wp14:anchorId="25ACB502" wp14:editId="6DA8CD1D">
            <wp:extent cx="3819525" cy="23241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232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0A38A" w14:textId="77777777" w:rsidR="009F0F0A" w:rsidRDefault="009F0F0A"/>
    <w:p w14:paraId="4487F668" w14:textId="2F04C441" w:rsidR="00940390" w:rsidRDefault="00940390">
      <w:pPr>
        <w:rPr>
          <w:noProof/>
        </w:rPr>
      </w:pPr>
    </w:p>
    <w:p w14:paraId="64E9CE99" w14:textId="78A7AD61" w:rsidR="00940390" w:rsidRDefault="00940390">
      <w:pPr>
        <w:rPr>
          <w:noProof/>
        </w:rPr>
      </w:pPr>
    </w:p>
    <w:p w14:paraId="53B34E5C" w14:textId="20D1FD76" w:rsidR="00940390" w:rsidRDefault="00940390">
      <w:pPr>
        <w:rPr>
          <w:noProof/>
        </w:rPr>
      </w:pPr>
    </w:p>
    <w:p w14:paraId="32F549C5" w14:textId="071BE35C" w:rsidR="00940390" w:rsidRDefault="00940390">
      <w:pPr>
        <w:rPr>
          <w:noProof/>
        </w:rPr>
      </w:pPr>
    </w:p>
    <w:p w14:paraId="53EDFD43" w14:textId="6C19E00F" w:rsidR="00940390" w:rsidRDefault="00940390">
      <w:pPr>
        <w:rPr>
          <w:noProof/>
        </w:rPr>
      </w:pPr>
    </w:p>
    <w:p w14:paraId="37B58ECB" w14:textId="4B33D896" w:rsidR="00940390" w:rsidRDefault="00940390">
      <w:pPr>
        <w:rPr>
          <w:noProof/>
        </w:rPr>
      </w:pPr>
    </w:p>
    <w:p w14:paraId="1F08E057" w14:textId="32932806" w:rsidR="00940390" w:rsidRDefault="00940390">
      <w:pPr>
        <w:rPr>
          <w:noProof/>
        </w:rPr>
      </w:pPr>
    </w:p>
    <w:p w14:paraId="52732D6B" w14:textId="27A24767" w:rsidR="00940390" w:rsidRDefault="00940390">
      <w:pPr>
        <w:rPr>
          <w:noProof/>
        </w:rPr>
      </w:pPr>
    </w:p>
    <w:p w14:paraId="1C6BA9E7" w14:textId="0E35C772" w:rsidR="00940390" w:rsidRDefault="00940390">
      <w:pPr>
        <w:rPr>
          <w:noProof/>
        </w:rPr>
      </w:pPr>
    </w:p>
    <w:p w14:paraId="40312426" w14:textId="4AC41723" w:rsidR="00940390" w:rsidRDefault="00940390">
      <w:pPr>
        <w:rPr>
          <w:noProof/>
        </w:rPr>
      </w:pPr>
      <w:r>
        <w:rPr>
          <w:noProof/>
        </w:rPr>
        <w:lastRenderedPageBreak/>
        <w:t>Residual Plot:</w:t>
      </w:r>
    </w:p>
    <w:p w14:paraId="55022BFB" w14:textId="664D74D5" w:rsidR="006113EF" w:rsidRDefault="006113EF">
      <w:r>
        <w:rPr>
          <w:noProof/>
        </w:rPr>
        <w:drawing>
          <wp:inline distT="0" distB="0" distL="0" distR="0" wp14:anchorId="7FD1C4FF" wp14:editId="2D7F6765">
            <wp:extent cx="5943600" cy="36880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E1054" w14:textId="22FC5677" w:rsidR="006113EF" w:rsidRDefault="006113EF"/>
    <w:p w14:paraId="458DC5CF" w14:textId="76F57FA3" w:rsidR="007B3E6A" w:rsidRDefault="00476FDA">
      <w:r>
        <w:t>From the above plot we can observe that</w:t>
      </w:r>
      <w:r w:rsidR="00B664A0">
        <w:t xml:space="preserve"> </w:t>
      </w:r>
      <w:r w:rsidR="00E931BF">
        <w:t xml:space="preserve">residual vs fitted </w:t>
      </w:r>
      <w:r w:rsidR="000A4B0D">
        <w:t>displays funnel pattern</w:t>
      </w:r>
      <w:r w:rsidR="00F76389">
        <w:t xml:space="preserve">, which violates </w:t>
      </w:r>
      <w:r w:rsidR="00F76389" w:rsidRPr="00B664A0">
        <w:rPr>
          <w:b/>
        </w:rPr>
        <w:t>constant variance</w:t>
      </w:r>
      <w:r w:rsidR="00F76389">
        <w:t xml:space="preserve"> assumption.</w:t>
      </w:r>
    </w:p>
    <w:p w14:paraId="432E8148" w14:textId="6A2284BD" w:rsidR="00B664A0" w:rsidRDefault="00B664A0"/>
    <w:p w14:paraId="494B41D8" w14:textId="691A8647" w:rsidR="00B664A0" w:rsidRDefault="00B664A0">
      <w:r>
        <w:t>MSE in validation set:</w:t>
      </w:r>
    </w:p>
    <w:p w14:paraId="66A53FAE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mean((</w:t>
      </w:r>
      <w:proofErr w:type="spellStart"/>
      <w:r>
        <w:rPr>
          <w:rStyle w:val="gnkrckgcmrb"/>
          <w:rFonts w:ascii="Lucida Console" w:hAnsi="Lucida Console"/>
          <w:color w:val="0000FF"/>
        </w:rPr>
        <w:t>validation_set</w:t>
      </w:r>
      <w:proofErr w:type="spellEnd"/>
      <w:r>
        <w:rPr>
          <w:rStyle w:val="gnkrckgcmrb"/>
          <w:rFonts w:ascii="Lucida Console" w:hAnsi="Lucida Console"/>
          <w:color w:val="0000FF"/>
        </w:rPr>
        <w:t xml:space="preserve">[,"FARE"] - </w:t>
      </w:r>
      <w:proofErr w:type="spellStart"/>
      <w:r>
        <w:rPr>
          <w:rStyle w:val="gnkrckgcmrb"/>
          <w:rFonts w:ascii="Lucida Console" w:hAnsi="Lucida Console"/>
          <w:color w:val="0000FF"/>
        </w:rPr>
        <w:t>PredBase$</w:t>
      </w:r>
      <w:proofErr w:type="gramStart"/>
      <w:r>
        <w:rPr>
          <w:rStyle w:val="gnkrckgcmrb"/>
          <w:rFonts w:ascii="Lucida Console" w:hAnsi="Lucida Console"/>
          <w:color w:val="0000FF"/>
        </w:rPr>
        <w:t>fit</w:t>
      </w:r>
      <w:proofErr w:type="spellEnd"/>
      <w:r>
        <w:rPr>
          <w:rStyle w:val="gnkrckgcmrb"/>
          <w:rFonts w:ascii="Lucida Console" w:hAnsi="Lucida Console"/>
          <w:color w:val="0000FF"/>
        </w:rPr>
        <w:t>)^</w:t>
      </w:r>
      <w:proofErr w:type="gramEnd"/>
      <w:r>
        <w:rPr>
          <w:rStyle w:val="gnkrckgcmrb"/>
          <w:rFonts w:ascii="Lucida Console" w:hAnsi="Lucida Console"/>
          <w:color w:val="0000FF"/>
        </w:rPr>
        <w:t>2)</w:t>
      </w:r>
    </w:p>
    <w:p w14:paraId="6C88D5E4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2361.868</w:t>
      </w:r>
    </w:p>
    <w:p w14:paraId="58828A4E" w14:textId="77777777" w:rsidR="006113EF" w:rsidRDefault="006113EF"/>
    <w:p w14:paraId="292F9F45" w14:textId="3FE4776B" w:rsidR="00A310BD" w:rsidRPr="004F74B7" w:rsidRDefault="00A310BD" w:rsidP="00A310BD">
      <w:pPr>
        <w:pStyle w:val="Default"/>
        <w:rPr>
          <w:b/>
        </w:rPr>
      </w:pPr>
      <w:r w:rsidRPr="004F74B7">
        <w:rPr>
          <w:b/>
        </w:rPr>
        <w:t xml:space="preserve">MSE in validation set is </w:t>
      </w:r>
      <w:r w:rsidR="004F74B7" w:rsidRPr="004F74B7">
        <w:rPr>
          <w:b/>
        </w:rPr>
        <w:t>2361.868</w:t>
      </w:r>
    </w:p>
    <w:p w14:paraId="2300C38E" w14:textId="77777777" w:rsidR="006113EF" w:rsidRDefault="006113EF"/>
    <w:p w14:paraId="6F5AE3AB" w14:textId="77777777" w:rsidR="006113EF" w:rsidRDefault="006113EF"/>
    <w:p w14:paraId="0CDD0319" w14:textId="77777777" w:rsidR="006113EF" w:rsidRDefault="006113EF"/>
    <w:p w14:paraId="15CC7FD2" w14:textId="635DB1CD" w:rsidR="006113EF" w:rsidRDefault="006113EF"/>
    <w:p w14:paraId="1C7AEF80" w14:textId="3342B5CD" w:rsidR="00343542" w:rsidRDefault="00343542"/>
    <w:p w14:paraId="21454B12" w14:textId="7A5DC3F5" w:rsidR="00343542" w:rsidRDefault="00343542"/>
    <w:p w14:paraId="7A3386B6" w14:textId="25C3E5EF" w:rsidR="00343542" w:rsidRDefault="00343542"/>
    <w:p w14:paraId="6758D85D" w14:textId="5671601E" w:rsidR="00343542" w:rsidRDefault="00343542"/>
    <w:p w14:paraId="65BB950D" w14:textId="77777777" w:rsidR="00343542" w:rsidRDefault="00343542"/>
    <w:p w14:paraId="6150556F" w14:textId="77777777" w:rsidR="006113EF" w:rsidRDefault="006113EF" w:rsidP="006113EF">
      <w:pPr>
        <w:pStyle w:val="Default"/>
      </w:pPr>
    </w:p>
    <w:p w14:paraId="61EA5B5D" w14:textId="77777777" w:rsidR="006113EF" w:rsidRDefault="006113EF" w:rsidP="006113E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d. </w:t>
      </w:r>
      <w:r>
        <w:rPr>
          <w:sz w:val="22"/>
          <w:szCs w:val="22"/>
        </w:rPr>
        <w:t xml:space="preserve">Assume that all variables are available to you now. Use backward selection method to build a regression model. You can ignore the first four predictors in generating the candidate models. </w:t>
      </w:r>
    </w:p>
    <w:p w14:paraId="76BFE908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3B5BC77A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coefficients(backward)</w:t>
      </w:r>
    </w:p>
    <w:p w14:paraId="4B0058A1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(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Intercept)   </w:t>
      </w:r>
      <w:proofErr w:type="spellStart"/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VACATIONYe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WYe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HI      S_INCOME      E_INCOME         S_POP         E_POP </w:t>
      </w:r>
    </w:p>
    <w:p w14:paraId="6754F300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2.214768e+01 -3.826410e+01 -4.016140e+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1  8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.464879e-03  1.340116e-03  7.150514e-04  2.606848e-06  4.685540e-06 </w:t>
      </w:r>
    </w:p>
    <w:p w14:paraId="40FB3106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LOTFre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GATEFre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DISTANCE           PAX </w:t>
      </w:r>
    </w:p>
    <w:p w14:paraId="7F948DD7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1.345358e+01 -2.129136e+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1  7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.701913e-02 -7.814457e-04 </w:t>
      </w:r>
    </w:p>
    <w:p w14:paraId="01126912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summary(backward)</w:t>
      </w:r>
    </w:p>
    <w:p w14:paraId="3A5583AC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7DA936CC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all:</w:t>
      </w:r>
    </w:p>
    <w:p w14:paraId="5FA82931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lm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formula = FARE ~ VACATION + SW + HI + S_INCOME + E_INCOME + </w:t>
      </w:r>
    </w:p>
    <w:p w14:paraId="51412B05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S_POP + E_POP + SLOT + GATE + DISTANCE + PAX, data =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training_set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)</w:t>
      </w:r>
    </w:p>
    <w:p w14:paraId="4C1C4013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72D2E9E6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esiduals:</w:t>
      </w:r>
    </w:p>
    <w:p w14:paraId="206403F5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Min       1Q   Median       3Q      Max </w:t>
      </w:r>
    </w:p>
    <w:p w14:paraId="37F89AF5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102.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23  -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21.742   -1.107   19.377  103.178 </w:t>
      </w:r>
    </w:p>
    <w:p w14:paraId="575D7162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36D3A846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Coefficients:</w:t>
      </w:r>
    </w:p>
    <w:p w14:paraId="70EB5FF1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       Estimate Std. Error t value </w:t>
      </w: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(&gt;|t|)    </w:t>
      </w:r>
    </w:p>
    <w:p w14:paraId="10CC8A94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(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Intercept)  2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.215e+01  2.588e+01   0.856  0.39263    </w:t>
      </w:r>
    </w:p>
    <w:p w14:paraId="11ED0425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VACATIONYe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-3.826e+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1  4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547e+00  -8.416 8.65e-16 ***</w:t>
      </w:r>
    </w:p>
    <w:p w14:paraId="4CC4B1A5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WYes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   -4.016e+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1  4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685e+00  -8.572 2.80e-16 ***</w:t>
      </w:r>
    </w:p>
    <w:p w14:paraId="30DFD53E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HI           8.465e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3  1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187e-03   7.131 5.26e-12 ***</w:t>
      </w:r>
    </w:p>
    <w:p w14:paraId="16047E3F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_INCOME     1.340e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3  6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.324e-04   2.119  0.03474 *  </w:t>
      </w:r>
    </w:p>
    <w:p w14:paraId="456BFEBE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E_INCOME     7.151e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4  4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.759e-04   1.502  0.13385    </w:t>
      </w:r>
    </w:p>
    <w:p w14:paraId="5B18A047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_POP        2.607e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6  8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.168e-07   3.192  0.00154 ** </w:t>
      </w:r>
    </w:p>
    <w:p w14:paraId="5AC9BB27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E_POP        4.686e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6  9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680e-07   4.840 1.91e-06 ***</w:t>
      </w:r>
    </w:p>
    <w:p w14:paraId="081DAE93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LOTFre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-1.345e+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1  4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.738e+00  -2.839  0.00477 ** </w:t>
      </w:r>
    </w:p>
    <w:p w14:paraId="75BEE3FD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GATEFree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   -2.129e+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1  4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922e+00  -4.325 1.96e-05 ***</w:t>
      </w:r>
    </w:p>
    <w:p w14:paraId="373D4FA8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ISTANCE     7.702e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2  3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135e-03  24.565  &lt; 2e-16 ***</w:t>
      </w:r>
    </w:p>
    <w:p w14:paraId="4625A57D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PAX         -7.814e-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04  1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.653e-04  -4.727 3.25e-06 ***</w:t>
      </w:r>
    </w:p>
    <w:p w14:paraId="2D4A94DD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--</w:t>
      </w:r>
    </w:p>
    <w:p w14:paraId="213D9DB5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Signif</w:t>
      </w:r>
      <w:proofErr w:type="spell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. codes:  0 ‘***’ 0.001 ‘**’ 0.01 ‘*’ 0.05 ‘.’ 0.1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‘ ’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 1</w:t>
      </w:r>
    </w:p>
    <w:p w14:paraId="53D7DDCD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p w14:paraId="1B64F264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Residual standard error: 34.55 on 370 degrees of freedom</w:t>
      </w:r>
    </w:p>
    <w:p w14:paraId="0AB3B5E8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Multiple R-squared:  0.7876,</w:t>
      </w: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7812 </w:t>
      </w:r>
    </w:p>
    <w:p w14:paraId="2B563503" w14:textId="77777777" w:rsidR="006113EF" w:rsidRDefault="006113EF" w:rsidP="006113EF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 xml:space="preserve">F-statistic: 124.7 on 11 and 370 </w:t>
      </w:r>
      <w:proofErr w:type="gramStart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DF,  p</w:t>
      </w:r>
      <w:proofErr w:type="gramEnd"/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-value: &lt; 2.2e-16</w:t>
      </w:r>
    </w:p>
    <w:p w14:paraId="253C829E" w14:textId="77777777" w:rsidR="006113EF" w:rsidRDefault="006113EF" w:rsidP="006113EF">
      <w:pPr>
        <w:pStyle w:val="Default"/>
        <w:rPr>
          <w:sz w:val="22"/>
          <w:szCs w:val="22"/>
        </w:rPr>
      </w:pPr>
    </w:p>
    <w:p w14:paraId="1D6BA8AA" w14:textId="77777777" w:rsidR="002B5BB2" w:rsidRDefault="002B5BB2" w:rsidP="002B5BB2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0000FF"/>
        </w:rPr>
        <w:t>BIC(</w:t>
      </w:r>
      <w:proofErr w:type="gramEnd"/>
      <w:r>
        <w:rPr>
          <w:rStyle w:val="gnkrckgcmrb"/>
          <w:rFonts w:ascii="Lucida Console" w:hAnsi="Lucida Console"/>
          <w:color w:val="0000FF"/>
        </w:rPr>
        <w:t>backward)</w:t>
      </w:r>
    </w:p>
    <w:p w14:paraId="46323D40" w14:textId="77777777" w:rsidR="002B5BB2" w:rsidRDefault="002B5BB2" w:rsidP="002B5BB2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3855.601</w:t>
      </w:r>
    </w:p>
    <w:p w14:paraId="1064A2A2" w14:textId="77777777" w:rsidR="002B5BB2" w:rsidRDefault="002B5BB2" w:rsidP="002B5BB2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fitsummaryback</w:t>
      </w:r>
      <w:proofErr w:type="spellEnd"/>
      <w:r>
        <w:rPr>
          <w:rStyle w:val="gnkrckgcmrb"/>
          <w:rFonts w:ascii="Lucida Console" w:hAnsi="Lucida Console"/>
          <w:color w:val="0000FF"/>
        </w:rPr>
        <w:t xml:space="preserve"> = summary(backward)</w:t>
      </w:r>
    </w:p>
    <w:p w14:paraId="7FBFE748" w14:textId="77777777" w:rsidR="002B5BB2" w:rsidRDefault="002B5BB2" w:rsidP="002B5BB2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fitsummaryback$</w:t>
      </w:r>
      <w:proofErr w:type="gramStart"/>
      <w:r>
        <w:rPr>
          <w:rStyle w:val="gnkrckgcmrb"/>
          <w:rFonts w:ascii="Lucida Console" w:hAnsi="Lucida Console"/>
          <w:color w:val="0000FF"/>
        </w:rPr>
        <w:t>r.squared</w:t>
      </w:r>
      <w:proofErr w:type="spellEnd"/>
      <w:proofErr w:type="gramEnd"/>
    </w:p>
    <w:p w14:paraId="0018AB79" w14:textId="77777777" w:rsidR="002B5BB2" w:rsidRDefault="002B5BB2" w:rsidP="002B5BB2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0.7875503</w:t>
      </w:r>
    </w:p>
    <w:p w14:paraId="4D76ED3D" w14:textId="77777777" w:rsidR="002B5BB2" w:rsidRDefault="002B5BB2" w:rsidP="002B5BB2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nkrckgcmrb"/>
          <w:rFonts w:ascii="Lucida Console" w:hAnsi="Lucida Console"/>
          <w:color w:val="0000FF"/>
        </w:rPr>
        <w:t>fitsummaryback$adj.</w:t>
      </w:r>
      <w:proofErr w:type="gramStart"/>
      <w:r>
        <w:rPr>
          <w:rStyle w:val="gnkrckgcmrb"/>
          <w:rFonts w:ascii="Lucida Console" w:hAnsi="Lucida Console"/>
          <w:color w:val="0000FF"/>
        </w:rPr>
        <w:t>r.squared</w:t>
      </w:r>
      <w:proofErr w:type="spellEnd"/>
      <w:proofErr w:type="gramEnd"/>
    </w:p>
    <w:p w14:paraId="66782469" w14:textId="77777777" w:rsidR="002B5BB2" w:rsidRDefault="002B5BB2" w:rsidP="002B5BB2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0.7812342</w:t>
      </w:r>
    </w:p>
    <w:p w14:paraId="2A19C329" w14:textId="081B0720" w:rsidR="006113EF" w:rsidRDefault="006113EF"/>
    <w:p w14:paraId="117BB236" w14:textId="16077790" w:rsidR="005643F4" w:rsidRDefault="005643F4" w:rsidP="005643F4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color w:val="000000"/>
        </w:rPr>
      </w:pPr>
      <w:r w:rsidRPr="005643F4">
        <w:rPr>
          <w:rFonts w:ascii="Lucida Console" w:hAnsi="Lucida Console"/>
          <w:b/>
          <w:color w:val="000000"/>
        </w:rPr>
        <w:t xml:space="preserve">BIC of the model is </w:t>
      </w:r>
      <w:r>
        <w:rPr>
          <w:rFonts w:ascii="Lucida Console" w:hAnsi="Lucida Console"/>
          <w:b/>
          <w:color w:val="000000"/>
        </w:rPr>
        <w:t>3855.601</w:t>
      </w:r>
    </w:p>
    <w:p w14:paraId="51706E80" w14:textId="78FF6A92" w:rsidR="005643F4" w:rsidRPr="005643F4" w:rsidRDefault="005643F4" w:rsidP="005643F4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b/>
          <w:color w:val="000000"/>
        </w:rPr>
      </w:pPr>
      <w:r>
        <w:rPr>
          <w:rFonts w:ascii="Lucida Console" w:hAnsi="Lucida Console"/>
          <w:b/>
          <w:color w:val="000000"/>
        </w:rPr>
        <w:t xml:space="preserve">R squared values of the model is </w:t>
      </w:r>
      <w:r>
        <w:rPr>
          <w:rFonts w:ascii="Lucida Console" w:hAnsi="Lucida Console"/>
          <w:b/>
          <w:color w:val="000000"/>
        </w:rPr>
        <w:t>0.7875</w:t>
      </w:r>
    </w:p>
    <w:p w14:paraId="0FECFB91" w14:textId="44E2017A" w:rsidR="005643F4" w:rsidRDefault="005643F4"/>
    <w:p w14:paraId="2D5F8F58" w14:textId="00CA55E1" w:rsidR="00940390" w:rsidRDefault="00940390">
      <w:pPr>
        <w:rPr>
          <w:noProof/>
        </w:rPr>
      </w:pPr>
      <w:r>
        <w:rPr>
          <w:noProof/>
        </w:rPr>
        <w:t>Residual Plot:</w:t>
      </w:r>
    </w:p>
    <w:p w14:paraId="3960CEC4" w14:textId="3DABA7FF" w:rsidR="002B5BB2" w:rsidRDefault="006122CD">
      <w:pPr>
        <w:rPr>
          <w:noProof/>
        </w:rPr>
      </w:pPr>
      <w:r>
        <w:rPr>
          <w:noProof/>
        </w:rPr>
        <w:drawing>
          <wp:inline distT="0" distB="0" distL="0" distR="0" wp14:anchorId="7D58BE05" wp14:editId="5F02D90A">
            <wp:extent cx="3685309" cy="228678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94022" cy="229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3FC68" w14:textId="431ACA12" w:rsidR="006122CD" w:rsidRDefault="006122CD">
      <w:r>
        <w:t>It violat</w:t>
      </w:r>
      <w:r w:rsidR="009278E2">
        <w:t>es constant variance violation as well.</w:t>
      </w:r>
    </w:p>
    <w:p w14:paraId="51E90AFF" w14:textId="16AFFFC6" w:rsidR="00AD2525" w:rsidRDefault="00E54960">
      <w:r>
        <w:t>MSE in validation set:</w:t>
      </w:r>
    </w:p>
    <w:p w14:paraId="7457B1A6" w14:textId="77777777" w:rsidR="00AD2525" w:rsidRDefault="00AD2525" w:rsidP="00AD2525">
      <w:pPr>
        <w:pStyle w:val="HTMLPreformatted"/>
        <w:shd w:val="clear" w:color="auto" w:fill="FFFFFF"/>
        <w:wordWrap w:val="0"/>
        <w:spacing w:line="225" w:lineRule="atLeast"/>
        <w:rPr>
          <w:rStyle w:val="gnkrckgcmrb"/>
          <w:rFonts w:ascii="Lucida Console" w:hAnsi="Lucida Console"/>
          <w:color w:val="0000FF"/>
        </w:rPr>
      </w:pPr>
      <w:r>
        <w:rPr>
          <w:rStyle w:val="gnkrckgcmsb"/>
          <w:rFonts w:ascii="Lucida Console" w:hAnsi="Lucida Console"/>
          <w:color w:val="0000FF"/>
        </w:rPr>
        <w:t xml:space="preserve">&gt; </w:t>
      </w:r>
      <w:r>
        <w:rPr>
          <w:rStyle w:val="gnkrckgcmrb"/>
          <w:rFonts w:ascii="Lucida Console" w:hAnsi="Lucida Console"/>
          <w:color w:val="0000FF"/>
        </w:rPr>
        <w:t>mean((</w:t>
      </w:r>
      <w:proofErr w:type="spellStart"/>
      <w:r>
        <w:rPr>
          <w:rStyle w:val="gnkrckgcmrb"/>
          <w:rFonts w:ascii="Lucida Console" w:hAnsi="Lucida Console"/>
          <w:color w:val="0000FF"/>
        </w:rPr>
        <w:t>validation_set</w:t>
      </w:r>
      <w:proofErr w:type="spellEnd"/>
      <w:r>
        <w:rPr>
          <w:rStyle w:val="gnkrckgcmrb"/>
          <w:rFonts w:ascii="Lucida Console" w:hAnsi="Lucida Console"/>
          <w:color w:val="0000FF"/>
        </w:rPr>
        <w:t xml:space="preserve">[,"FARE"] - </w:t>
      </w:r>
      <w:proofErr w:type="spellStart"/>
      <w:r>
        <w:rPr>
          <w:rStyle w:val="gnkrckgcmrb"/>
          <w:rFonts w:ascii="Lucida Console" w:hAnsi="Lucida Console"/>
          <w:color w:val="0000FF"/>
        </w:rPr>
        <w:t>PredBaseback$</w:t>
      </w:r>
      <w:proofErr w:type="gramStart"/>
      <w:r>
        <w:rPr>
          <w:rStyle w:val="gnkrckgcmrb"/>
          <w:rFonts w:ascii="Lucida Console" w:hAnsi="Lucida Console"/>
          <w:color w:val="0000FF"/>
        </w:rPr>
        <w:t>fit</w:t>
      </w:r>
      <w:proofErr w:type="spellEnd"/>
      <w:r>
        <w:rPr>
          <w:rStyle w:val="gnkrckgcmrb"/>
          <w:rFonts w:ascii="Lucida Console" w:hAnsi="Lucida Console"/>
          <w:color w:val="0000FF"/>
        </w:rPr>
        <w:t>)^</w:t>
      </w:r>
      <w:proofErr w:type="gramEnd"/>
      <w:r>
        <w:rPr>
          <w:rStyle w:val="gnkrckgcmrb"/>
          <w:rFonts w:ascii="Lucida Console" w:hAnsi="Lucida Console"/>
          <w:color w:val="0000FF"/>
        </w:rPr>
        <w:t>2)</w:t>
      </w:r>
    </w:p>
    <w:p w14:paraId="6347256A" w14:textId="77777777" w:rsidR="00AD2525" w:rsidRDefault="00AD2525" w:rsidP="00AD2525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Style w:val="gnkrckgcgsb"/>
          <w:rFonts w:ascii="Lucida Console" w:hAnsi="Lucida Console"/>
          <w:color w:val="000000"/>
          <w:bdr w:val="none" w:sz="0" w:space="0" w:color="auto" w:frame="1"/>
        </w:rPr>
        <w:t>[1] 1386.321</w:t>
      </w:r>
    </w:p>
    <w:p w14:paraId="5720379A" w14:textId="05D96771" w:rsidR="00343542" w:rsidRDefault="00343542" w:rsidP="00832CCD">
      <w:pPr>
        <w:pStyle w:val="Default"/>
      </w:pPr>
    </w:p>
    <w:p w14:paraId="0062066A" w14:textId="284371FA" w:rsidR="00BD46C4" w:rsidRPr="00A310BD" w:rsidRDefault="00BD46C4" w:rsidP="00832CCD">
      <w:pPr>
        <w:pStyle w:val="Default"/>
        <w:rPr>
          <w:b/>
        </w:rPr>
      </w:pPr>
      <w:r w:rsidRPr="00A310BD">
        <w:rPr>
          <w:b/>
        </w:rPr>
        <w:t xml:space="preserve">MSE in validation set is </w:t>
      </w:r>
      <w:r w:rsidR="00315D97" w:rsidRPr="00A310BD">
        <w:rPr>
          <w:b/>
        </w:rPr>
        <w:t>13</w:t>
      </w:r>
      <w:r w:rsidR="00A310BD" w:rsidRPr="00A310BD">
        <w:rPr>
          <w:b/>
        </w:rPr>
        <w:t>86.321</w:t>
      </w:r>
    </w:p>
    <w:p w14:paraId="046BCD12" w14:textId="77777777" w:rsidR="009278E2" w:rsidRDefault="009278E2" w:rsidP="00832CCD">
      <w:pPr>
        <w:pStyle w:val="Default"/>
      </w:pPr>
    </w:p>
    <w:p w14:paraId="30195940" w14:textId="77777777" w:rsidR="00343542" w:rsidRDefault="00343542" w:rsidP="00832CCD">
      <w:pPr>
        <w:pStyle w:val="Default"/>
      </w:pPr>
    </w:p>
    <w:p w14:paraId="5953A17C" w14:textId="58D31A2C" w:rsidR="00832CCD" w:rsidRDefault="00A04643" w:rsidP="00832CCD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e. </w:t>
      </w:r>
      <w:r w:rsidR="00832CCD">
        <w:rPr>
          <w:sz w:val="22"/>
          <w:szCs w:val="22"/>
        </w:rPr>
        <w:t xml:space="preserve">Compare the performance of models developed in parts (c) and (d) with in terms of the R-squared value, BIC value, and MSE measure. Which model is the better? Please explain briefly. </w:t>
      </w:r>
    </w:p>
    <w:p w14:paraId="4D9C759F" w14:textId="2BCBE0F8" w:rsidR="00AD2525" w:rsidRDefault="00AD2525"/>
    <w:p w14:paraId="478243DD" w14:textId="06C6EF3A" w:rsidR="00FC6A2D" w:rsidRDefault="00FC6A2D">
      <w:r>
        <w:t>For the model developed in part c</w:t>
      </w:r>
    </w:p>
    <w:p w14:paraId="5BF490AA" w14:textId="522E3BEC" w:rsidR="00397DDC" w:rsidRDefault="00FC6A2D" w:rsidP="00FC6A2D">
      <w:pPr>
        <w:pStyle w:val="ListParagraph"/>
        <w:numPr>
          <w:ilvl w:val="0"/>
          <w:numId w:val="1"/>
        </w:numPr>
      </w:pPr>
      <w:r>
        <w:t xml:space="preserve">R-squared value is </w:t>
      </w:r>
      <w:r w:rsidR="000F34DB">
        <w:t>0.58</w:t>
      </w:r>
    </w:p>
    <w:p w14:paraId="07DF74D9" w14:textId="145A4B8E" w:rsidR="00FC6A2D" w:rsidRDefault="00FC6A2D" w:rsidP="00FC6A2D">
      <w:pPr>
        <w:pStyle w:val="ListParagraph"/>
        <w:numPr>
          <w:ilvl w:val="0"/>
          <w:numId w:val="1"/>
        </w:numPr>
      </w:pPr>
      <w:r>
        <w:t xml:space="preserve">BIC Value is </w:t>
      </w:r>
      <w:r w:rsidR="000F34DB">
        <w:t>4054</w:t>
      </w:r>
    </w:p>
    <w:p w14:paraId="44CE27D4" w14:textId="07D8E899" w:rsidR="00FC6A2D" w:rsidRDefault="00FC6A2D" w:rsidP="00FC6A2D">
      <w:pPr>
        <w:pStyle w:val="ListParagraph"/>
        <w:numPr>
          <w:ilvl w:val="0"/>
          <w:numId w:val="1"/>
        </w:numPr>
      </w:pPr>
      <w:r>
        <w:t>MSE measure is</w:t>
      </w:r>
      <w:r w:rsidR="000F34DB">
        <w:t xml:space="preserve"> 2361</w:t>
      </w:r>
    </w:p>
    <w:p w14:paraId="341371F4" w14:textId="2941DD39" w:rsidR="00FC6A2D" w:rsidRDefault="00FC6A2D" w:rsidP="00FC6A2D">
      <w:r>
        <w:t xml:space="preserve">For the model developed in part </w:t>
      </w:r>
      <w:r>
        <w:t>d</w:t>
      </w:r>
    </w:p>
    <w:p w14:paraId="690777B4" w14:textId="1BAA94D3" w:rsidR="00FC6A2D" w:rsidRDefault="00FC6A2D" w:rsidP="00FC6A2D">
      <w:pPr>
        <w:pStyle w:val="ListParagraph"/>
        <w:numPr>
          <w:ilvl w:val="0"/>
          <w:numId w:val="1"/>
        </w:numPr>
      </w:pPr>
      <w:r>
        <w:t>R-squared value</w:t>
      </w:r>
      <w:r>
        <w:t xml:space="preserve"> is</w:t>
      </w:r>
      <w:r>
        <w:t xml:space="preserve"> </w:t>
      </w:r>
      <w:r w:rsidR="00D84F8A">
        <w:t>0.78</w:t>
      </w:r>
    </w:p>
    <w:p w14:paraId="5E881AF7" w14:textId="2EBC9278" w:rsidR="00FC6A2D" w:rsidRDefault="00FC6A2D" w:rsidP="00FC6A2D">
      <w:pPr>
        <w:pStyle w:val="ListParagraph"/>
        <w:numPr>
          <w:ilvl w:val="0"/>
          <w:numId w:val="1"/>
        </w:numPr>
      </w:pPr>
      <w:r>
        <w:t>BIC Value</w:t>
      </w:r>
      <w:r>
        <w:t xml:space="preserve"> is</w:t>
      </w:r>
      <w:r w:rsidR="00D84F8A">
        <w:t xml:space="preserve"> 3855</w:t>
      </w:r>
    </w:p>
    <w:p w14:paraId="1F77054F" w14:textId="275FE696" w:rsidR="00FC6A2D" w:rsidRDefault="00FC6A2D" w:rsidP="00FC6A2D">
      <w:pPr>
        <w:pStyle w:val="ListParagraph"/>
        <w:numPr>
          <w:ilvl w:val="0"/>
          <w:numId w:val="1"/>
        </w:numPr>
      </w:pPr>
      <w:r>
        <w:t>MSE measure</w:t>
      </w:r>
      <w:r>
        <w:t xml:space="preserve"> is</w:t>
      </w:r>
      <w:r w:rsidR="00950165">
        <w:t xml:space="preserve"> </w:t>
      </w:r>
      <w:r w:rsidR="00D84F8A">
        <w:t>1386.31</w:t>
      </w:r>
    </w:p>
    <w:p w14:paraId="4CFF3FD2" w14:textId="3C59DF96" w:rsidR="009278E2" w:rsidRDefault="00F44A6F">
      <w:r>
        <w:t xml:space="preserve">By observing the above values of both the models we can </w:t>
      </w:r>
      <w:r w:rsidR="00390572">
        <w:t>conclude that backward</w:t>
      </w:r>
      <w:r w:rsidR="00E677D2">
        <w:t xml:space="preserve"> </w:t>
      </w:r>
      <w:r w:rsidR="00390572">
        <w:t>(part d) model is better</w:t>
      </w:r>
      <w:r w:rsidR="00E677D2">
        <w:t xml:space="preserve"> as</w:t>
      </w:r>
      <w:r w:rsidR="00C971DD">
        <w:t xml:space="preserve"> BIC value and MSE value</w:t>
      </w:r>
      <w:r w:rsidR="000D05B6">
        <w:t xml:space="preserve"> of backward model</w:t>
      </w:r>
      <w:r w:rsidR="00C971DD">
        <w:t xml:space="preserve"> is less than</w:t>
      </w:r>
      <w:r w:rsidR="00CF0F66">
        <w:t xml:space="preserve"> the values of</w:t>
      </w:r>
      <w:r w:rsidR="00C971DD">
        <w:t xml:space="preserve"> </w:t>
      </w:r>
      <w:r w:rsidR="000D05B6">
        <w:t xml:space="preserve">part c model. And R-squared value is </w:t>
      </w:r>
      <w:r w:rsidR="003553B2">
        <w:t>0.78 whereas for part c it is 0.58.</w:t>
      </w:r>
      <w:r w:rsidR="009D2312">
        <w:t xml:space="preserve"> </w:t>
      </w:r>
      <w:r w:rsidR="00C77C04">
        <w:t>Model with</w:t>
      </w:r>
      <w:r w:rsidR="009D2312">
        <w:t xml:space="preserve"> R squared value closer to one</w:t>
      </w:r>
      <w:r w:rsidR="00C77C04">
        <w:t xml:space="preserve"> is the better fit model.</w:t>
      </w:r>
    </w:p>
    <w:p w14:paraId="5EE35B4D" w14:textId="77777777" w:rsidR="006A7C93" w:rsidRDefault="006A7C93">
      <w:bookmarkStart w:id="0" w:name="_GoBack"/>
      <w:bookmarkEnd w:id="0"/>
    </w:p>
    <w:p w14:paraId="27B44B89" w14:textId="61CD61FA" w:rsidR="009278E2" w:rsidRDefault="009278E2">
      <w:pPr>
        <w:rPr>
          <w:b/>
        </w:rPr>
      </w:pPr>
      <w:r w:rsidRPr="009278E2">
        <w:rPr>
          <w:b/>
        </w:rPr>
        <w:lastRenderedPageBreak/>
        <w:t>APPENDIX</w:t>
      </w:r>
    </w:p>
    <w:p w14:paraId="1F34A364" w14:textId="38E81549" w:rsidR="009278E2" w:rsidRDefault="009278E2">
      <w:pPr>
        <w:rPr>
          <w:b/>
        </w:rPr>
      </w:pPr>
      <w:r>
        <w:rPr>
          <w:b/>
        </w:rPr>
        <w:t>R code:</w:t>
      </w:r>
    </w:p>
    <w:p w14:paraId="239AC7D5" w14:textId="77777777" w:rsidR="009810F4" w:rsidRDefault="009810F4" w:rsidP="009810F4">
      <w:pPr>
        <w:spacing w:after="0"/>
      </w:pPr>
    </w:p>
    <w:p w14:paraId="03F10582" w14:textId="77777777" w:rsidR="009810F4" w:rsidRDefault="009810F4" w:rsidP="009810F4">
      <w:pPr>
        <w:spacing w:after="0"/>
      </w:pPr>
      <w:r>
        <w:t># Set working directory to working file location</w:t>
      </w:r>
    </w:p>
    <w:p w14:paraId="506CF882" w14:textId="77777777" w:rsidR="009810F4" w:rsidRDefault="009810F4" w:rsidP="009810F4">
      <w:pPr>
        <w:spacing w:after="0"/>
      </w:pPr>
    </w:p>
    <w:p w14:paraId="7F867A79" w14:textId="77777777" w:rsidR="009810F4" w:rsidRDefault="009810F4" w:rsidP="009810F4">
      <w:pPr>
        <w:spacing w:after="0"/>
      </w:pPr>
      <w:r>
        <w:t xml:space="preserve">setwd("C:/Users/avala/OneDrive/Desktop/SPRING19/OR568/Assignments/Assignment2") </w:t>
      </w:r>
    </w:p>
    <w:p w14:paraId="65157FB2" w14:textId="77777777" w:rsidR="009810F4" w:rsidRDefault="009810F4" w:rsidP="009810F4">
      <w:pPr>
        <w:spacing w:after="0"/>
      </w:pPr>
    </w:p>
    <w:p w14:paraId="04D0C6BB" w14:textId="77777777" w:rsidR="009810F4" w:rsidRDefault="009810F4" w:rsidP="009810F4">
      <w:pPr>
        <w:spacing w:after="0"/>
      </w:pPr>
      <w:r>
        <w:t># Read the csv file</w:t>
      </w:r>
    </w:p>
    <w:p w14:paraId="58649919" w14:textId="77777777" w:rsidR="009810F4" w:rsidRDefault="009810F4" w:rsidP="009810F4">
      <w:pPr>
        <w:spacing w:after="0"/>
      </w:pPr>
      <w:r>
        <w:t>dataset &lt;- read.csv("AirfaresData.csv")</w:t>
      </w:r>
    </w:p>
    <w:p w14:paraId="26523185" w14:textId="77777777" w:rsidR="009810F4" w:rsidRDefault="009810F4" w:rsidP="009810F4">
      <w:pPr>
        <w:spacing w:after="0"/>
      </w:pPr>
    </w:p>
    <w:p w14:paraId="3A428233" w14:textId="77777777" w:rsidR="009810F4" w:rsidRDefault="009810F4" w:rsidP="009810F4">
      <w:pPr>
        <w:spacing w:after="0"/>
      </w:pPr>
      <w:r>
        <w:t>summary(dataset)</w:t>
      </w:r>
    </w:p>
    <w:p w14:paraId="2489B1ED" w14:textId="77777777" w:rsidR="009810F4" w:rsidRDefault="009810F4" w:rsidP="009810F4">
      <w:pPr>
        <w:spacing w:after="0"/>
      </w:pPr>
    </w:p>
    <w:p w14:paraId="517B8AF1" w14:textId="77777777" w:rsidR="009810F4" w:rsidRDefault="009810F4" w:rsidP="009810F4">
      <w:pPr>
        <w:spacing w:after="0"/>
      </w:pPr>
      <w:proofErr w:type="spellStart"/>
      <w:r>
        <w:t>dataa</w:t>
      </w:r>
      <w:proofErr w:type="spellEnd"/>
      <w:r>
        <w:t xml:space="preserve"> &lt;- </w:t>
      </w:r>
      <w:proofErr w:type="gramStart"/>
      <w:r>
        <w:t>dataset[</w:t>
      </w:r>
      <w:proofErr w:type="gramEnd"/>
      <w:r>
        <w:t>, c(5,6,9:13,16:18)]</w:t>
      </w:r>
    </w:p>
    <w:p w14:paraId="0B8E2216" w14:textId="77777777" w:rsidR="009810F4" w:rsidRDefault="009810F4" w:rsidP="009810F4">
      <w:pPr>
        <w:spacing w:after="0"/>
      </w:pPr>
      <w:proofErr w:type="spellStart"/>
      <w:r>
        <w:t>datab</w:t>
      </w:r>
      <w:proofErr w:type="spellEnd"/>
      <w:r>
        <w:t xml:space="preserve"> &lt;- dataset</w:t>
      </w:r>
      <w:proofErr w:type="gramStart"/>
      <w:r>
        <w:t>[,c</w:t>
      </w:r>
      <w:proofErr w:type="gramEnd"/>
      <w:r>
        <w:t>(7,8,14,15,18)]</w:t>
      </w:r>
    </w:p>
    <w:p w14:paraId="66BE53FF" w14:textId="77777777" w:rsidR="009810F4" w:rsidRDefault="009810F4" w:rsidP="009810F4">
      <w:pPr>
        <w:spacing w:after="0"/>
      </w:pPr>
      <w:r>
        <w:t>df &lt;- dataset</w:t>
      </w:r>
      <w:proofErr w:type="gramStart"/>
      <w:r>
        <w:t>[,c</w:t>
      </w:r>
      <w:proofErr w:type="gramEnd"/>
      <w:r>
        <w:t>(5:18)]</w:t>
      </w:r>
    </w:p>
    <w:p w14:paraId="2EA94BB5" w14:textId="77777777" w:rsidR="009810F4" w:rsidRDefault="009810F4" w:rsidP="009810F4">
      <w:pPr>
        <w:spacing w:after="0"/>
      </w:pPr>
    </w:p>
    <w:p w14:paraId="2FCA3213" w14:textId="77777777" w:rsidR="009810F4" w:rsidRDefault="009810F4" w:rsidP="009810F4">
      <w:pPr>
        <w:spacing w:after="0"/>
      </w:pPr>
      <w:r>
        <w:t>summary(</w:t>
      </w:r>
      <w:proofErr w:type="spellStart"/>
      <w:r>
        <w:t>dataa</w:t>
      </w:r>
      <w:proofErr w:type="spellEnd"/>
      <w:r>
        <w:t>)</w:t>
      </w:r>
    </w:p>
    <w:p w14:paraId="7AEFDC23" w14:textId="77777777" w:rsidR="009810F4" w:rsidRDefault="009810F4" w:rsidP="009810F4">
      <w:pPr>
        <w:spacing w:after="0"/>
      </w:pPr>
      <w:r>
        <w:t>summary(</w:t>
      </w:r>
      <w:proofErr w:type="spellStart"/>
      <w:r>
        <w:t>datab</w:t>
      </w:r>
      <w:proofErr w:type="spellEnd"/>
      <w:r>
        <w:t>)</w:t>
      </w:r>
    </w:p>
    <w:p w14:paraId="5EDD37BA" w14:textId="77777777" w:rsidR="009810F4" w:rsidRDefault="009810F4" w:rsidP="009810F4">
      <w:pPr>
        <w:spacing w:after="0"/>
      </w:pPr>
      <w:r>
        <w:t>summary(</w:t>
      </w:r>
      <w:proofErr w:type="spellStart"/>
      <w:r>
        <w:t>datad</w:t>
      </w:r>
      <w:proofErr w:type="spellEnd"/>
      <w:r>
        <w:t>)</w:t>
      </w:r>
    </w:p>
    <w:p w14:paraId="67AFD513" w14:textId="77777777" w:rsidR="009810F4" w:rsidRDefault="009810F4" w:rsidP="009810F4">
      <w:pPr>
        <w:spacing w:after="0"/>
      </w:pPr>
    </w:p>
    <w:p w14:paraId="5F8E396E" w14:textId="77777777" w:rsidR="009810F4" w:rsidRDefault="009810F4" w:rsidP="009810F4">
      <w:pPr>
        <w:spacing w:after="0"/>
      </w:pPr>
    </w:p>
    <w:p w14:paraId="6E3E10A4" w14:textId="77777777" w:rsidR="009810F4" w:rsidRDefault="009810F4" w:rsidP="009810F4">
      <w:pPr>
        <w:spacing w:after="0"/>
      </w:pPr>
      <w:r>
        <w:t>#EXPLORING NUMERICAL PREDICTORS</w:t>
      </w:r>
    </w:p>
    <w:p w14:paraId="5E11620E" w14:textId="77777777" w:rsidR="009810F4" w:rsidRDefault="009810F4" w:rsidP="009810F4">
      <w:pPr>
        <w:spacing w:after="0"/>
      </w:pPr>
    </w:p>
    <w:p w14:paraId="5BEBA44D" w14:textId="77777777" w:rsidR="009810F4" w:rsidRDefault="009810F4" w:rsidP="009810F4">
      <w:pPr>
        <w:spacing w:after="0"/>
      </w:pPr>
      <w:r>
        <w:t>#Correlation table</w:t>
      </w:r>
    </w:p>
    <w:p w14:paraId="7A0B096B" w14:textId="77777777" w:rsidR="009810F4" w:rsidRDefault="009810F4" w:rsidP="009810F4">
      <w:pPr>
        <w:spacing w:after="0"/>
      </w:pPr>
    </w:p>
    <w:p w14:paraId="147539D9" w14:textId="77777777" w:rsidR="009810F4" w:rsidRDefault="009810F4" w:rsidP="009810F4">
      <w:pPr>
        <w:spacing w:after="0"/>
      </w:pPr>
      <w:proofErr w:type="spellStart"/>
      <w:r>
        <w:t>cor</w:t>
      </w:r>
      <w:proofErr w:type="spellEnd"/>
      <w:r>
        <w:t>(</w:t>
      </w:r>
      <w:proofErr w:type="spellStart"/>
      <w:r>
        <w:t>dataa$</w:t>
      </w:r>
      <w:proofErr w:type="gramStart"/>
      <w:r>
        <w:t>FARE,dataa</w:t>
      </w:r>
      <w:proofErr w:type="spellEnd"/>
      <w:proofErr w:type="gramEnd"/>
      <w:r>
        <w:t>)</w:t>
      </w:r>
    </w:p>
    <w:p w14:paraId="7038E391" w14:textId="77777777" w:rsidR="009810F4" w:rsidRDefault="009810F4" w:rsidP="009810F4">
      <w:pPr>
        <w:spacing w:after="0"/>
      </w:pPr>
    </w:p>
    <w:p w14:paraId="517F122F" w14:textId="77777777" w:rsidR="009810F4" w:rsidRDefault="009810F4" w:rsidP="009810F4">
      <w:pPr>
        <w:spacing w:after="0"/>
      </w:pPr>
      <w:proofErr w:type="gramStart"/>
      <w:r>
        <w:t>?aggregate</w:t>
      </w:r>
      <w:proofErr w:type="gramEnd"/>
    </w:p>
    <w:p w14:paraId="12E96D1E" w14:textId="77777777" w:rsidR="009810F4" w:rsidRDefault="009810F4" w:rsidP="009810F4">
      <w:pPr>
        <w:spacing w:after="0"/>
      </w:pPr>
    </w:p>
    <w:p w14:paraId="200BDBC9" w14:textId="77777777" w:rsidR="009810F4" w:rsidRDefault="009810F4" w:rsidP="009810F4">
      <w:pPr>
        <w:spacing w:after="0"/>
      </w:pPr>
      <w:r>
        <w:t>#visualizing predictors and FARE through scatter ploy</w:t>
      </w:r>
    </w:p>
    <w:p w14:paraId="01FB773B" w14:textId="77777777" w:rsidR="009810F4" w:rsidRDefault="009810F4" w:rsidP="009810F4">
      <w:pPr>
        <w:spacing w:after="0"/>
      </w:pPr>
    </w:p>
    <w:p w14:paraId="2719B14E" w14:textId="77777777" w:rsidR="009810F4" w:rsidRDefault="009810F4" w:rsidP="009810F4">
      <w:pPr>
        <w:spacing w:after="0"/>
      </w:pPr>
      <w:proofErr w:type="spellStart"/>
      <w:proofErr w:type="gramStart"/>
      <w:r>
        <w:t>ggplot</w:t>
      </w:r>
      <w:proofErr w:type="spellEnd"/>
      <w:r>
        <w:t>(</w:t>
      </w:r>
      <w:proofErr w:type="spellStart"/>
      <w:proofErr w:type="gramEnd"/>
      <w:r>
        <w:t>dataa,aes</w:t>
      </w:r>
      <w:proofErr w:type="spellEnd"/>
      <w:r>
        <w:t xml:space="preserve">(x = </w:t>
      </w:r>
      <w:proofErr w:type="spellStart"/>
      <w:r>
        <w:t>FARE,y</w:t>
      </w:r>
      <w:proofErr w:type="spellEnd"/>
      <w:r>
        <w:t xml:space="preserve"> = DISTANCE)) +</w:t>
      </w:r>
    </w:p>
    <w:p w14:paraId="1FB3D0E3" w14:textId="77777777" w:rsidR="009810F4" w:rsidRDefault="009810F4" w:rsidP="009810F4">
      <w:pPr>
        <w:spacing w:after="0"/>
      </w:pPr>
      <w:r>
        <w:t xml:space="preserve">  </w:t>
      </w:r>
      <w:proofErr w:type="spellStart"/>
      <w:r>
        <w:t>geom_</w:t>
      </w:r>
      <w:proofErr w:type="gramStart"/>
      <w:r>
        <w:t>point</w:t>
      </w:r>
      <w:proofErr w:type="spellEnd"/>
      <w:r>
        <w:t>(</w:t>
      </w:r>
      <w:proofErr w:type="gramEnd"/>
      <w:r>
        <w:t>)</w:t>
      </w:r>
    </w:p>
    <w:p w14:paraId="50614CE3" w14:textId="77777777" w:rsidR="009810F4" w:rsidRDefault="009810F4" w:rsidP="009810F4">
      <w:pPr>
        <w:spacing w:after="0"/>
      </w:pPr>
    </w:p>
    <w:p w14:paraId="3FCF71B0" w14:textId="77777777" w:rsidR="009810F4" w:rsidRDefault="009810F4" w:rsidP="009810F4">
      <w:pPr>
        <w:spacing w:after="0"/>
      </w:pPr>
      <w:proofErr w:type="spellStart"/>
      <w:proofErr w:type="gramStart"/>
      <w:r>
        <w:t>ggplot</w:t>
      </w:r>
      <w:proofErr w:type="spellEnd"/>
      <w:r>
        <w:t>(</w:t>
      </w:r>
      <w:proofErr w:type="spellStart"/>
      <w:proofErr w:type="gramEnd"/>
      <w:r>
        <w:t>dataa,aes</w:t>
      </w:r>
      <w:proofErr w:type="spellEnd"/>
      <w:r>
        <w:t xml:space="preserve">(x = </w:t>
      </w:r>
      <w:proofErr w:type="spellStart"/>
      <w:r>
        <w:t>FARE,y</w:t>
      </w:r>
      <w:proofErr w:type="spellEnd"/>
      <w:r>
        <w:t xml:space="preserve"> = COUPON)) +</w:t>
      </w:r>
    </w:p>
    <w:p w14:paraId="144942E2" w14:textId="77777777" w:rsidR="009810F4" w:rsidRDefault="009810F4" w:rsidP="009810F4">
      <w:pPr>
        <w:spacing w:after="0"/>
      </w:pPr>
      <w:r>
        <w:t xml:space="preserve">  </w:t>
      </w:r>
      <w:proofErr w:type="spellStart"/>
      <w:r>
        <w:t>geom_</w:t>
      </w:r>
      <w:proofErr w:type="gramStart"/>
      <w:r>
        <w:t>point</w:t>
      </w:r>
      <w:proofErr w:type="spellEnd"/>
      <w:r>
        <w:t>(</w:t>
      </w:r>
      <w:proofErr w:type="gramEnd"/>
      <w:r>
        <w:t>)</w:t>
      </w:r>
    </w:p>
    <w:p w14:paraId="599798B0" w14:textId="77777777" w:rsidR="009810F4" w:rsidRDefault="009810F4" w:rsidP="009810F4">
      <w:pPr>
        <w:spacing w:after="0"/>
      </w:pPr>
    </w:p>
    <w:p w14:paraId="27C987CF" w14:textId="77777777" w:rsidR="009810F4" w:rsidRDefault="009810F4" w:rsidP="009810F4">
      <w:pPr>
        <w:spacing w:after="0"/>
      </w:pPr>
      <w:proofErr w:type="spellStart"/>
      <w:proofErr w:type="gramStart"/>
      <w:r>
        <w:t>ggplot</w:t>
      </w:r>
      <w:proofErr w:type="spellEnd"/>
      <w:r>
        <w:t>(</w:t>
      </w:r>
      <w:proofErr w:type="spellStart"/>
      <w:proofErr w:type="gramEnd"/>
      <w:r>
        <w:t>dataa,aes</w:t>
      </w:r>
      <w:proofErr w:type="spellEnd"/>
      <w:r>
        <w:t xml:space="preserve">(x = </w:t>
      </w:r>
      <w:proofErr w:type="spellStart"/>
      <w:r>
        <w:t>FARE,y</w:t>
      </w:r>
      <w:proofErr w:type="spellEnd"/>
      <w:r>
        <w:t xml:space="preserve"> = HI)) +</w:t>
      </w:r>
    </w:p>
    <w:p w14:paraId="796BCAF1" w14:textId="77777777" w:rsidR="009810F4" w:rsidRDefault="009810F4" w:rsidP="009810F4">
      <w:pPr>
        <w:spacing w:after="0"/>
      </w:pPr>
      <w:r>
        <w:t xml:space="preserve">  </w:t>
      </w:r>
      <w:proofErr w:type="spellStart"/>
      <w:r>
        <w:t>geom_</w:t>
      </w:r>
      <w:proofErr w:type="gramStart"/>
      <w:r>
        <w:t>point</w:t>
      </w:r>
      <w:proofErr w:type="spellEnd"/>
      <w:r>
        <w:t>(</w:t>
      </w:r>
      <w:proofErr w:type="gramEnd"/>
      <w:r>
        <w:t>)</w:t>
      </w:r>
    </w:p>
    <w:p w14:paraId="375568FA" w14:textId="77777777" w:rsidR="009810F4" w:rsidRDefault="009810F4" w:rsidP="009810F4">
      <w:pPr>
        <w:spacing w:after="0"/>
      </w:pPr>
    </w:p>
    <w:p w14:paraId="62A9082C" w14:textId="77777777" w:rsidR="009810F4" w:rsidRDefault="009810F4" w:rsidP="009810F4">
      <w:pPr>
        <w:spacing w:after="0"/>
      </w:pPr>
      <w:r>
        <w:t>pairs(</w:t>
      </w:r>
      <w:proofErr w:type="spellStart"/>
      <w:r>
        <w:t>dataa</w:t>
      </w:r>
      <w:proofErr w:type="spellEnd"/>
      <w:r>
        <w:t>)</w:t>
      </w:r>
    </w:p>
    <w:p w14:paraId="09AB7986" w14:textId="77777777" w:rsidR="009810F4" w:rsidRDefault="009810F4" w:rsidP="009810F4">
      <w:pPr>
        <w:spacing w:after="0"/>
      </w:pPr>
    </w:p>
    <w:p w14:paraId="1261AE9F" w14:textId="77777777" w:rsidR="009810F4" w:rsidRDefault="009810F4" w:rsidP="009810F4">
      <w:pPr>
        <w:spacing w:after="0"/>
      </w:pPr>
    </w:p>
    <w:p w14:paraId="4874D24B" w14:textId="77777777" w:rsidR="009810F4" w:rsidRDefault="009810F4" w:rsidP="009810F4">
      <w:pPr>
        <w:spacing w:after="0"/>
      </w:pPr>
      <w:r>
        <w:lastRenderedPageBreak/>
        <w:t>#DISTANCE seems to be best single predictor for FARE</w:t>
      </w:r>
    </w:p>
    <w:p w14:paraId="44B45A7E" w14:textId="77777777" w:rsidR="009810F4" w:rsidRDefault="009810F4" w:rsidP="009810F4">
      <w:pPr>
        <w:spacing w:after="0"/>
      </w:pPr>
    </w:p>
    <w:p w14:paraId="5600660B" w14:textId="77777777" w:rsidR="009810F4" w:rsidRDefault="009810F4" w:rsidP="009810F4">
      <w:pPr>
        <w:spacing w:after="0"/>
      </w:pPr>
      <w:r>
        <w:t>#EXPLORING CATEGORICAL PREDICTORS</w:t>
      </w:r>
    </w:p>
    <w:p w14:paraId="68579EC4" w14:textId="77777777" w:rsidR="009810F4" w:rsidRDefault="009810F4" w:rsidP="009810F4">
      <w:pPr>
        <w:spacing w:after="0"/>
      </w:pPr>
      <w:r>
        <w:t>#mean value of FARE for each predictor</w:t>
      </w:r>
    </w:p>
    <w:p w14:paraId="0472BF31" w14:textId="77777777" w:rsidR="009810F4" w:rsidRDefault="009810F4" w:rsidP="009810F4">
      <w:pPr>
        <w:spacing w:after="0"/>
      </w:pPr>
    </w:p>
    <w:p w14:paraId="411D6330" w14:textId="77777777" w:rsidR="009810F4" w:rsidRDefault="009810F4" w:rsidP="009810F4">
      <w:pPr>
        <w:spacing w:after="0"/>
      </w:pPr>
      <w:proofErr w:type="spellStart"/>
      <w:r>
        <w:t>summaryVacation</w:t>
      </w:r>
      <w:proofErr w:type="spellEnd"/>
      <w:r>
        <w:t xml:space="preserve"> &lt;-</w:t>
      </w:r>
      <w:proofErr w:type="gramStart"/>
      <w:r>
        <w:t>aggregate(</w:t>
      </w:r>
      <w:proofErr w:type="gramEnd"/>
      <w:r>
        <w:t xml:space="preserve">FARE~VACATION, data = </w:t>
      </w:r>
      <w:proofErr w:type="spellStart"/>
      <w:r>
        <w:t>datab</w:t>
      </w:r>
      <w:proofErr w:type="spellEnd"/>
      <w:r>
        <w:t>, FUN = mean) #47.5716</w:t>
      </w:r>
    </w:p>
    <w:p w14:paraId="1F72FE9B" w14:textId="77777777" w:rsidR="009810F4" w:rsidRDefault="009810F4" w:rsidP="009810F4">
      <w:pPr>
        <w:spacing w:after="0"/>
      </w:pPr>
      <w:proofErr w:type="spellStart"/>
      <w:r>
        <w:t>summarySW</w:t>
      </w:r>
      <w:proofErr w:type="spellEnd"/>
      <w:r>
        <w:t xml:space="preserve"> &lt;-</w:t>
      </w:r>
      <w:proofErr w:type="gramStart"/>
      <w:r>
        <w:t>aggregate(</w:t>
      </w:r>
      <w:proofErr w:type="gramEnd"/>
      <w:r>
        <w:t xml:space="preserve">FARE~SW, data = </w:t>
      </w:r>
      <w:proofErr w:type="spellStart"/>
      <w:r>
        <w:t>datab</w:t>
      </w:r>
      <w:proofErr w:type="spellEnd"/>
      <w:r>
        <w:t>, FUN = mean) #89.80052</w:t>
      </w:r>
    </w:p>
    <w:p w14:paraId="199E55CE" w14:textId="77777777" w:rsidR="009810F4" w:rsidRDefault="009810F4" w:rsidP="009810F4">
      <w:pPr>
        <w:spacing w:after="0"/>
      </w:pPr>
      <w:proofErr w:type="spellStart"/>
      <w:r>
        <w:t>summarySLOT</w:t>
      </w:r>
      <w:proofErr w:type="spellEnd"/>
      <w:r>
        <w:t xml:space="preserve"> &lt;-</w:t>
      </w:r>
      <w:proofErr w:type="gramStart"/>
      <w:r>
        <w:t>aggregate(</w:t>
      </w:r>
      <w:proofErr w:type="gramEnd"/>
      <w:r>
        <w:t xml:space="preserve">FARE~SLOT, data = </w:t>
      </w:r>
      <w:proofErr w:type="spellStart"/>
      <w:r>
        <w:t>datab</w:t>
      </w:r>
      <w:proofErr w:type="spellEnd"/>
      <w:r>
        <w:t>, FUN = mean) #35.2337</w:t>
      </w:r>
    </w:p>
    <w:p w14:paraId="6A4E7CFA" w14:textId="77777777" w:rsidR="009810F4" w:rsidRDefault="009810F4" w:rsidP="009810F4">
      <w:pPr>
        <w:spacing w:after="0"/>
      </w:pPr>
      <w:proofErr w:type="spellStart"/>
      <w:r>
        <w:t>summaryGATE</w:t>
      </w:r>
      <w:proofErr w:type="spellEnd"/>
      <w:r>
        <w:t xml:space="preserve"> &lt;-</w:t>
      </w:r>
      <w:proofErr w:type="gramStart"/>
      <w:r>
        <w:t>aggregate(</w:t>
      </w:r>
      <w:proofErr w:type="gramEnd"/>
      <w:r>
        <w:t xml:space="preserve">FARE~GATE, data = </w:t>
      </w:r>
      <w:proofErr w:type="spellStart"/>
      <w:r>
        <w:t>datab</w:t>
      </w:r>
      <w:proofErr w:type="spellEnd"/>
      <w:r>
        <w:t>, FUN = mean) #40.033</w:t>
      </w:r>
    </w:p>
    <w:p w14:paraId="601D650D" w14:textId="77777777" w:rsidR="009810F4" w:rsidRDefault="009810F4" w:rsidP="009810F4">
      <w:pPr>
        <w:spacing w:after="0"/>
      </w:pPr>
    </w:p>
    <w:p w14:paraId="62BA8295" w14:textId="77777777" w:rsidR="009810F4" w:rsidRDefault="009810F4" w:rsidP="009810F4">
      <w:pPr>
        <w:spacing w:after="0"/>
      </w:pPr>
      <w:proofErr w:type="spellStart"/>
      <w:r>
        <w:t>summaryVacation</w:t>
      </w:r>
      <w:proofErr w:type="spellEnd"/>
    </w:p>
    <w:p w14:paraId="28306652" w14:textId="77777777" w:rsidR="009810F4" w:rsidRDefault="009810F4" w:rsidP="009810F4">
      <w:pPr>
        <w:spacing w:after="0"/>
      </w:pPr>
      <w:proofErr w:type="spellStart"/>
      <w:r>
        <w:t>summarySW</w:t>
      </w:r>
      <w:proofErr w:type="spellEnd"/>
    </w:p>
    <w:p w14:paraId="63D2299C" w14:textId="77777777" w:rsidR="009810F4" w:rsidRDefault="009810F4" w:rsidP="009810F4">
      <w:pPr>
        <w:spacing w:after="0"/>
      </w:pPr>
      <w:proofErr w:type="spellStart"/>
      <w:r>
        <w:t>summarySLOT</w:t>
      </w:r>
      <w:proofErr w:type="spellEnd"/>
    </w:p>
    <w:p w14:paraId="10932D00" w14:textId="77777777" w:rsidR="009810F4" w:rsidRDefault="009810F4" w:rsidP="009810F4">
      <w:pPr>
        <w:spacing w:after="0"/>
      </w:pPr>
      <w:proofErr w:type="spellStart"/>
      <w:r>
        <w:t>summaryGATE</w:t>
      </w:r>
      <w:proofErr w:type="spellEnd"/>
    </w:p>
    <w:p w14:paraId="79321EFB" w14:textId="77777777" w:rsidR="009810F4" w:rsidRDefault="009810F4" w:rsidP="009810F4">
      <w:pPr>
        <w:spacing w:after="0"/>
      </w:pPr>
    </w:p>
    <w:p w14:paraId="12DB760D" w14:textId="77777777" w:rsidR="009810F4" w:rsidRDefault="009810F4" w:rsidP="009810F4">
      <w:pPr>
        <w:spacing w:after="0"/>
      </w:pPr>
      <w:r>
        <w:t>#SW seems best categorical predictor for predicting FARE as it has the largest difference in mean FARE values</w:t>
      </w:r>
    </w:p>
    <w:p w14:paraId="084C95BC" w14:textId="77777777" w:rsidR="009810F4" w:rsidRDefault="009810F4" w:rsidP="009810F4">
      <w:pPr>
        <w:spacing w:after="0"/>
      </w:pPr>
    </w:p>
    <w:p w14:paraId="7D190BEF" w14:textId="77777777" w:rsidR="009810F4" w:rsidRDefault="009810F4" w:rsidP="009810F4">
      <w:pPr>
        <w:spacing w:after="0"/>
      </w:pPr>
    </w:p>
    <w:p w14:paraId="44EBCA55" w14:textId="77777777" w:rsidR="009810F4" w:rsidRDefault="009810F4" w:rsidP="009810F4">
      <w:pPr>
        <w:spacing w:after="0"/>
      </w:pPr>
      <w:r>
        <w:t>#Splitting the data into training and Validation set</w:t>
      </w:r>
    </w:p>
    <w:p w14:paraId="24BDF81F" w14:textId="77777777" w:rsidR="009810F4" w:rsidRDefault="009810F4" w:rsidP="009810F4">
      <w:pPr>
        <w:spacing w:after="0"/>
      </w:pPr>
      <w:proofErr w:type="spellStart"/>
      <w:proofErr w:type="gramStart"/>
      <w:r>
        <w:t>set.seed</w:t>
      </w:r>
      <w:proofErr w:type="spellEnd"/>
      <w:proofErr w:type="gramEnd"/>
      <w:r>
        <w:t>(12345)</w:t>
      </w:r>
    </w:p>
    <w:p w14:paraId="26E47D8D" w14:textId="77777777" w:rsidR="009810F4" w:rsidRDefault="009810F4" w:rsidP="009810F4">
      <w:pPr>
        <w:spacing w:after="0"/>
      </w:pPr>
      <w:r>
        <w:t>library(</w:t>
      </w:r>
      <w:proofErr w:type="spellStart"/>
      <w:r>
        <w:t>caTools</w:t>
      </w:r>
      <w:proofErr w:type="spellEnd"/>
      <w:r>
        <w:t>)</w:t>
      </w:r>
    </w:p>
    <w:p w14:paraId="26B15E38" w14:textId="77777777" w:rsidR="009810F4" w:rsidRDefault="009810F4" w:rsidP="009810F4">
      <w:pPr>
        <w:spacing w:after="0"/>
      </w:pPr>
      <w:r>
        <w:t xml:space="preserve">split = </w:t>
      </w:r>
      <w:proofErr w:type="spellStart"/>
      <w:proofErr w:type="gramStart"/>
      <w:r>
        <w:t>sample.split</w:t>
      </w:r>
      <w:proofErr w:type="spellEnd"/>
      <w:proofErr w:type="gramEnd"/>
      <w:r>
        <w:t>(</w:t>
      </w:r>
      <w:proofErr w:type="spellStart"/>
      <w:r>
        <w:t>df$FARE</w:t>
      </w:r>
      <w:proofErr w:type="spellEnd"/>
      <w:r>
        <w:t xml:space="preserve">, </w:t>
      </w:r>
      <w:proofErr w:type="spellStart"/>
      <w:r>
        <w:t>SplitRatio</w:t>
      </w:r>
      <w:proofErr w:type="spellEnd"/>
      <w:r>
        <w:t xml:space="preserve"> = 0.6)</w:t>
      </w:r>
    </w:p>
    <w:p w14:paraId="7D785591" w14:textId="77777777" w:rsidR="009810F4" w:rsidRDefault="009810F4" w:rsidP="009810F4">
      <w:pPr>
        <w:spacing w:after="0"/>
      </w:pPr>
      <w:proofErr w:type="spellStart"/>
      <w:r>
        <w:t>training_set</w:t>
      </w:r>
      <w:proofErr w:type="spellEnd"/>
      <w:r>
        <w:t xml:space="preserve"> = </w:t>
      </w:r>
      <w:proofErr w:type="gramStart"/>
      <w:r>
        <w:t>subset(</w:t>
      </w:r>
      <w:proofErr w:type="gramEnd"/>
      <w:r>
        <w:t>df, split == TRUE)</w:t>
      </w:r>
    </w:p>
    <w:p w14:paraId="0C77A9F8" w14:textId="77777777" w:rsidR="009810F4" w:rsidRDefault="009810F4" w:rsidP="009810F4">
      <w:pPr>
        <w:spacing w:after="0"/>
      </w:pPr>
      <w:proofErr w:type="spellStart"/>
      <w:r>
        <w:t>validation_set</w:t>
      </w:r>
      <w:proofErr w:type="spellEnd"/>
      <w:r>
        <w:t xml:space="preserve"> = </w:t>
      </w:r>
      <w:proofErr w:type="gramStart"/>
      <w:r>
        <w:t>subset(</w:t>
      </w:r>
      <w:proofErr w:type="gramEnd"/>
      <w:r>
        <w:t>df, split == FALSE)</w:t>
      </w:r>
    </w:p>
    <w:p w14:paraId="65C0402B" w14:textId="77777777" w:rsidR="009810F4" w:rsidRDefault="009810F4" w:rsidP="009810F4">
      <w:pPr>
        <w:spacing w:after="0"/>
      </w:pPr>
    </w:p>
    <w:p w14:paraId="1B6AB0DA" w14:textId="77777777" w:rsidR="009810F4" w:rsidRDefault="009810F4" w:rsidP="009810F4">
      <w:pPr>
        <w:spacing w:after="0"/>
      </w:pPr>
    </w:p>
    <w:p w14:paraId="670F5F01" w14:textId="77777777" w:rsidR="009810F4" w:rsidRDefault="009810F4" w:rsidP="009810F4">
      <w:pPr>
        <w:spacing w:after="0"/>
      </w:pPr>
      <w:r>
        <w:t>#Regression model with first two predictors</w:t>
      </w:r>
    </w:p>
    <w:p w14:paraId="53BC91F6" w14:textId="77777777" w:rsidR="009810F4" w:rsidRDefault="009810F4" w:rsidP="009810F4">
      <w:pPr>
        <w:spacing w:after="0"/>
      </w:pPr>
      <w:r>
        <w:t xml:space="preserve">regressor = </w:t>
      </w:r>
      <w:proofErr w:type="spellStart"/>
      <w:proofErr w:type="gramStart"/>
      <w:r>
        <w:t>lm</w:t>
      </w:r>
      <w:proofErr w:type="spellEnd"/>
      <w:r>
        <w:t>(</w:t>
      </w:r>
      <w:proofErr w:type="gramEnd"/>
      <w:r>
        <w:t>formula = FARE ~ DISTANCE + SW,</w:t>
      </w:r>
    </w:p>
    <w:p w14:paraId="04387A17" w14:textId="77777777" w:rsidR="009810F4" w:rsidRDefault="009810F4" w:rsidP="009810F4">
      <w:pPr>
        <w:spacing w:after="0"/>
      </w:pPr>
      <w:r>
        <w:t xml:space="preserve">               data = </w:t>
      </w:r>
      <w:proofErr w:type="spellStart"/>
      <w:r>
        <w:t>training_set</w:t>
      </w:r>
      <w:proofErr w:type="spellEnd"/>
      <w:r>
        <w:t>)</w:t>
      </w:r>
    </w:p>
    <w:p w14:paraId="05B0712B" w14:textId="77777777" w:rsidR="009810F4" w:rsidRDefault="009810F4" w:rsidP="009810F4">
      <w:pPr>
        <w:spacing w:after="0"/>
      </w:pPr>
      <w:r>
        <w:t>regressor</w:t>
      </w:r>
    </w:p>
    <w:p w14:paraId="5CF2238F" w14:textId="77777777" w:rsidR="009810F4" w:rsidRDefault="009810F4" w:rsidP="009810F4">
      <w:pPr>
        <w:spacing w:after="0"/>
      </w:pPr>
    </w:p>
    <w:p w14:paraId="504B13D8" w14:textId="77777777" w:rsidR="009810F4" w:rsidRDefault="009810F4" w:rsidP="009810F4">
      <w:pPr>
        <w:spacing w:after="0"/>
      </w:pPr>
    </w:p>
    <w:p w14:paraId="6B4518B6" w14:textId="77777777" w:rsidR="009810F4" w:rsidRDefault="009810F4" w:rsidP="009810F4">
      <w:pPr>
        <w:spacing w:after="0"/>
      </w:pPr>
      <w:r>
        <w:t>summary(regressor)</w:t>
      </w:r>
    </w:p>
    <w:p w14:paraId="54D1F6C0" w14:textId="77777777" w:rsidR="009810F4" w:rsidRDefault="009810F4" w:rsidP="009810F4">
      <w:pPr>
        <w:spacing w:after="0"/>
      </w:pPr>
    </w:p>
    <w:p w14:paraId="15F40EAD" w14:textId="77777777" w:rsidR="009810F4" w:rsidRDefault="009810F4" w:rsidP="009810F4">
      <w:pPr>
        <w:spacing w:after="0"/>
      </w:pPr>
      <w:proofErr w:type="gramStart"/>
      <w:r>
        <w:t>AIC(</w:t>
      </w:r>
      <w:proofErr w:type="gramEnd"/>
      <w:r>
        <w:t>regressor)</w:t>
      </w:r>
    </w:p>
    <w:p w14:paraId="4EE3BE0A" w14:textId="77777777" w:rsidR="009810F4" w:rsidRDefault="009810F4" w:rsidP="009810F4">
      <w:pPr>
        <w:spacing w:after="0"/>
      </w:pPr>
      <w:proofErr w:type="gramStart"/>
      <w:r>
        <w:t>BIC(</w:t>
      </w:r>
      <w:proofErr w:type="gramEnd"/>
      <w:r>
        <w:t>regressor)</w:t>
      </w:r>
    </w:p>
    <w:p w14:paraId="11FE7282" w14:textId="77777777" w:rsidR="009810F4" w:rsidRDefault="009810F4" w:rsidP="009810F4">
      <w:pPr>
        <w:spacing w:after="0"/>
      </w:pPr>
      <w:proofErr w:type="spellStart"/>
      <w:r>
        <w:t>fitsummary</w:t>
      </w:r>
      <w:proofErr w:type="spellEnd"/>
      <w:r>
        <w:t xml:space="preserve"> = summary(regressor)</w:t>
      </w:r>
    </w:p>
    <w:p w14:paraId="697B95C7" w14:textId="77777777" w:rsidR="009810F4" w:rsidRDefault="009810F4" w:rsidP="009810F4">
      <w:pPr>
        <w:spacing w:after="0"/>
      </w:pPr>
      <w:proofErr w:type="spellStart"/>
      <w:r>
        <w:t>fitsummary$</w:t>
      </w:r>
      <w:proofErr w:type="gramStart"/>
      <w:r>
        <w:t>r.squared</w:t>
      </w:r>
      <w:proofErr w:type="spellEnd"/>
      <w:proofErr w:type="gramEnd"/>
    </w:p>
    <w:p w14:paraId="452DE81B" w14:textId="77777777" w:rsidR="009810F4" w:rsidRDefault="009810F4" w:rsidP="009810F4">
      <w:pPr>
        <w:spacing w:after="0"/>
      </w:pPr>
      <w:proofErr w:type="spellStart"/>
      <w:r>
        <w:t>fitsummary$adj.</w:t>
      </w:r>
      <w:proofErr w:type="gramStart"/>
      <w:r>
        <w:t>r.squared</w:t>
      </w:r>
      <w:proofErr w:type="spellEnd"/>
      <w:proofErr w:type="gramEnd"/>
    </w:p>
    <w:p w14:paraId="0D2E3478" w14:textId="77777777" w:rsidR="009810F4" w:rsidRDefault="009810F4" w:rsidP="009810F4">
      <w:pPr>
        <w:spacing w:after="0"/>
      </w:pPr>
    </w:p>
    <w:p w14:paraId="409F9F35" w14:textId="77777777" w:rsidR="009810F4" w:rsidRDefault="009810F4" w:rsidP="009810F4">
      <w:pPr>
        <w:spacing w:after="0"/>
      </w:pPr>
      <w:r>
        <w:t>residual&lt;-residuals(regressor)</w:t>
      </w:r>
    </w:p>
    <w:p w14:paraId="46AB9643" w14:textId="77777777" w:rsidR="009810F4" w:rsidRDefault="009810F4" w:rsidP="009810F4">
      <w:pPr>
        <w:spacing w:after="0"/>
      </w:pPr>
      <w:r>
        <w:t>hist(</w:t>
      </w:r>
      <w:proofErr w:type="spellStart"/>
      <w:proofErr w:type="gramStart"/>
      <w:r>
        <w:t>residual,breaks</w:t>
      </w:r>
      <w:proofErr w:type="spellEnd"/>
      <w:proofErr w:type="gramEnd"/>
      <w:r>
        <w:t>=20)</w:t>
      </w:r>
    </w:p>
    <w:p w14:paraId="3FB0524B" w14:textId="77777777" w:rsidR="009810F4" w:rsidRDefault="009810F4" w:rsidP="009810F4">
      <w:pPr>
        <w:spacing w:after="0"/>
      </w:pPr>
    </w:p>
    <w:p w14:paraId="6A51EBCC" w14:textId="77777777" w:rsidR="009810F4" w:rsidRDefault="009810F4" w:rsidP="009810F4">
      <w:pPr>
        <w:spacing w:after="0"/>
      </w:pPr>
      <w:r>
        <w:lastRenderedPageBreak/>
        <w:t>layout(matrix(</w:t>
      </w:r>
      <w:proofErr w:type="gramStart"/>
      <w:r>
        <w:t>c(</w:t>
      </w:r>
      <w:proofErr w:type="gramEnd"/>
      <w:r>
        <w:t xml:space="preserve">1,2,3,4),2,2))           # optional 4 graphs/page </w:t>
      </w:r>
    </w:p>
    <w:p w14:paraId="63CFE82B" w14:textId="77777777" w:rsidR="009810F4" w:rsidRDefault="009810F4" w:rsidP="009810F4">
      <w:pPr>
        <w:spacing w:after="0"/>
      </w:pPr>
      <w:r>
        <w:t>plot(regressor)</w:t>
      </w:r>
    </w:p>
    <w:p w14:paraId="3A0AAB83" w14:textId="77777777" w:rsidR="009810F4" w:rsidRDefault="009810F4" w:rsidP="009810F4">
      <w:pPr>
        <w:spacing w:after="0"/>
      </w:pPr>
    </w:p>
    <w:p w14:paraId="46629E06" w14:textId="77777777" w:rsidR="009810F4" w:rsidRDefault="009810F4" w:rsidP="009810F4">
      <w:pPr>
        <w:spacing w:after="0"/>
      </w:pPr>
      <w:r>
        <w:t># Computing the MSE on validation dataset based on model fit with training data</w:t>
      </w:r>
    </w:p>
    <w:p w14:paraId="5055396D" w14:textId="77777777" w:rsidR="009810F4" w:rsidRDefault="009810F4" w:rsidP="009810F4">
      <w:pPr>
        <w:spacing w:after="0"/>
      </w:pPr>
      <w:r>
        <w:t># We use the "predict" function to compute the predicted value on validation set</w:t>
      </w:r>
    </w:p>
    <w:p w14:paraId="7088DDFD" w14:textId="77777777" w:rsidR="009810F4" w:rsidRDefault="009810F4" w:rsidP="009810F4">
      <w:pPr>
        <w:spacing w:after="0"/>
      </w:pPr>
    </w:p>
    <w:p w14:paraId="4DB9397B" w14:textId="77777777" w:rsidR="009810F4" w:rsidRDefault="009810F4" w:rsidP="009810F4">
      <w:pPr>
        <w:spacing w:after="0"/>
      </w:pPr>
      <w:proofErr w:type="spellStart"/>
      <w:r>
        <w:t>PredBase</w:t>
      </w:r>
      <w:proofErr w:type="spellEnd"/>
      <w:r>
        <w:t>&lt;-</w:t>
      </w:r>
      <w:proofErr w:type="gramStart"/>
      <w:r>
        <w:t>predict(</w:t>
      </w:r>
      <w:proofErr w:type="gramEnd"/>
      <w:r>
        <w:t xml:space="preserve">regressor, </w:t>
      </w:r>
      <w:proofErr w:type="spellStart"/>
      <w:r>
        <w:t>validation_set</w:t>
      </w:r>
      <w:proofErr w:type="spellEnd"/>
      <w:r>
        <w:t xml:space="preserve">, </w:t>
      </w:r>
      <w:proofErr w:type="spellStart"/>
      <w:r>
        <w:t>se.fit</w:t>
      </w:r>
      <w:proofErr w:type="spellEnd"/>
      <w:r>
        <w:t xml:space="preserve">=TRUE)  </w:t>
      </w:r>
    </w:p>
    <w:p w14:paraId="55DF0637" w14:textId="77777777" w:rsidR="009810F4" w:rsidRDefault="009810F4" w:rsidP="009810F4">
      <w:pPr>
        <w:spacing w:after="0"/>
      </w:pPr>
      <w:proofErr w:type="spellStart"/>
      <w:r>
        <w:t>PredBase</w:t>
      </w:r>
      <w:proofErr w:type="spellEnd"/>
    </w:p>
    <w:p w14:paraId="67FE4059" w14:textId="77777777" w:rsidR="009810F4" w:rsidRDefault="009810F4" w:rsidP="009810F4">
      <w:pPr>
        <w:spacing w:after="0"/>
      </w:pPr>
      <w:r>
        <w:t>mean((</w:t>
      </w:r>
      <w:proofErr w:type="spellStart"/>
      <w:r>
        <w:t>validation_set</w:t>
      </w:r>
      <w:proofErr w:type="spellEnd"/>
      <w:r>
        <w:t xml:space="preserve">[,"FARE"] - </w:t>
      </w:r>
      <w:proofErr w:type="spellStart"/>
      <w:r>
        <w:t>PredBase$</w:t>
      </w:r>
      <w:proofErr w:type="gramStart"/>
      <w:r>
        <w:t>fit</w:t>
      </w:r>
      <w:proofErr w:type="spellEnd"/>
      <w:r>
        <w:t>)^</w:t>
      </w:r>
      <w:proofErr w:type="gramEnd"/>
      <w:r>
        <w:t>2)</w:t>
      </w:r>
    </w:p>
    <w:p w14:paraId="1FF78467" w14:textId="77777777" w:rsidR="009810F4" w:rsidRDefault="009810F4" w:rsidP="009810F4">
      <w:pPr>
        <w:spacing w:after="0"/>
      </w:pPr>
    </w:p>
    <w:p w14:paraId="759F36BC" w14:textId="77777777" w:rsidR="009810F4" w:rsidRDefault="009810F4" w:rsidP="009810F4">
      <w:pPr>
        <w:spacing w:after="0"/>
      </w:pPr>
    </w:p>
    <w:p w14:paraId="7803C9E6" w14:textId="77777777" w:rsidR="009810F4" w:rsidRDefault="009810F4" w:rsidP="009810F4">
      <w:pPr>
        <w:spacing w:after="0"/>
      </w:pPr>
    </w:p>
    <w:p w14:paraId="44656348" w14:textId="77777777" w:rsidR="009810F4" w:rsidRDefault="009810F4" w:rsidP="009810F4">
      <w:pPr>
        <w:spacing w:after="0"/>
      </w:pPr>
      <w:r>
        <w:t>#Regression model with backward selection</w:t>
      </w:r>
    </w:p>
    <w:p w14:paraId="009E9C33" w14:textId="77777777" w:rsidR="009810F4" w:rsidRDefault="009810F4" w:rsidP="009810F4">
      <w:pPr>
        <w:spacing w:after="0"/>
      </w:pPr>
    </w:p>
    <w:p w14:paraId="5FDAF83D" w14:textId="77777777" w:rsidR="009810F4" w:rsidRDefault="009810F4" w:rsidP="009810F4">
      <w:pPr>
        <w:spacing w:after="0"/>
      </w:pPr>
      <w:proofErr w:type="spellStart"/>
      <w:r>
        <w:t>backregressor</w:t>
      </w:r>
      <w:proofErr w:type="spellEnd"/>
      <w:r>
        <w:t xml:space="preserve"> = </w:t>
      </w:r>
      <w:proofErr w:type="spellStart"/>
      <w:proofErr w:type="gramStart"/>
      <w:r>
        <w:t>lm</w:t>
      </w:r>
      <w:proofErr w:type="spellEnd"/>
      <w:r>
        <w:t>(</w:t>
      </w:r>
      <w:proofErr w:type="gramEnd"/>
      <w:r>
        <w:t>formula = FARE ~ .,</w:t>
      </w:r>
    </w:p>
    <w:p w14:paraId="6E722057" w14:textId="77777777" w:rsidR="009810F4" w:rsidRDefault="009810F4" w:rsidP="009810F4">
      <w:pPr>
        <w:spacing w:after="0"/>
      </w:pPr>
      <w:r>
        <w:t xml:space="preserve">                   data = </w:t>
      </w:r>
      <w:proofErr w:type="spellStart"/>
      <w:r>
        <w:t>training_set</w:t>
      </w:r>
      <w:proofErr w:type="spellEnd"/>
      <w:r>
        <w:t>)</w:t>
      </w:r>
    </w:p>
    <w:p w14:paraId="2B4F894A" w14:textId="77777777" w:rsidR="009810F4" w:rsidRDefault="009810F4" w:rsidP="009810F4">
      <w:pPr>
        <w:spacing w:after="0"/>
      </w:pPr>
    </w:p>
    <w:p w14:paraId="2552B413" w14:textId="77777777" w:rsidR="009810F4" w:rsidRDefault="009810F4" w:rsidP="009810F4">
      <w:pPr>
        <w:spacing w:after="0"/>
      </w:pPr>
      <w:r>
        <w:t>backward&lt;-</w:t>
      </w:r>
      <w:proofErr w:type="gramStart"/>
      <w:r>
        <w:t>step(</w:t>
      </w:r>
      <w:proofErr w:type="spellStart"/>
      <w:proofErr w:type="gramEnd"/>
      <w:r>
        <w:t>backregressor</w:t>
      </w:r>
      <w:proofErr w:type="spellEnd"/>
      <w:r>
        <w:t>, direction='backward')</w:t>
      </w:r>
    </w:p>
    <w:p w14:paraId="70D30EB9" w14:textId="77777777" w:rsidR="009810F4" w:rsidRDefault="009810F4" w:rsidP="009810F4">
      <w:pPr>
        <w:spacing w:after="0"/>
      </w:pPr>
      <w:r>
        <w:t>coefficients(backward)</w:t>
      </w:r>
    </w:p>
    <w:p w14:paraId="6BE8B688" w14:textId="77777777" w:rsidR="009810F4" w:rsidRDefault="009810F4" w:rsidP="009810F4">
      <w:pPr>
        <w:spacing w:after="0"/>
      </w:pPr>
      <w:r>
        <w:t>summary(backward)</w:t>
      </w:r>
    </w:p>
    <w:p w14:paraId="59AF6BD4" w14:textId="77777777" w:rsidR="009810F4" w:rsidRDefault="009810F4" w:rsidP="009810F4">
      <w:pPr>
        <w:spacing w:after="0"/>
      </w:pPr>
    </w:p>
    <w:p w14:paraId="39C87790" w14:textId="77777777" w:rsidR="009810F4" w:rsidRDefault="009810F4" w:rsidP="009810F4">
      <w:pPr>
        <w:spacing w:after="0"/>
      </w:pPr>
    </w:p>
    <w:p w14:paraId="5A9F9718" w14:textId="77777777" w:rsidR="009810F4" w:rsidRDefault="009810F4" w:rsidP="009810F4">
      <w:pPr>
        <w:spacing w:after="0"/>
      </w:pPr>
      <w:proofErr w:type="gramStart"/>
      <w:r>
        <w:t>AIC(</w:t>
      </w:r>
      <w:proofErr w:type="gramEnd"/>
      <w:r>
        <w:t>backward)</w:t>
      </w:r>
    </w:p>
    <w:p w14:paraId="37744E02" w14:textId="77777777" w:rsidR="009810F4" w:rsidRDefault="009810F4" w:rsidP="009810F4">
      <w:pPr>
        <w:spacing w:after="0"/>
      </w:pPr>
      <w:proofErr w:type="gramStart"/>
      <w:r>
        <w:t>BIC(</w:t>
      </w:r>
      <w:proofErr w:type="gramEnd"/>
      <w:r>
        <w:t>backward)</w:t>
      </w:r>
    </w:p>
    <w:p w14:paraId="03E177D9" w14:textId="77777777" w:rsidR="009810F4" w:rsidRDefault="009810F4" w:rsidP="009810F4">
      <w:pPr>
        <w:spacing w:after="0"/>
      </w:pPr>
      <w:proofErr w:type="spellStart"/>
      <w:r>
        <w:t>fitsummaryback</w:t>
      </w:r>
      <w:proofErr w:type="spellEnd"/>
      <w:r>
        <w:t xml:space="preserve"> = summary(backward)</w:t>
      </w:r>
    </w:p>
    <w:p w14:paraId="7BBF807E" w14:textId="77777777" w:rsidR="009810F4" w:rsidRDefault="009810F4" w:rsidP="009810F4">
      <w:pPr>
        <w:spacing w:after="0"/>
      </w:pPr>
      <w:proofErr w:type="spellStart"/>
      <w:r>
        <w:t>fitsummaryback$</w:t>
      </w:r>
      <w:proofErr w:type="gramStart"/>
      <w:r>
        <w:t>r.squared</w:t>
      </w:r>
      <w:proofErr w:type="spellEnd"/>
      <w:proofErr w:type="gramEnd"/>
    </w:p>
    <w:p w14:paraId="7CB1589B" w14:textId="77777777" w:rsidR="009810F4" w:rsidRDefault="009810F4" w:rsidP="009810F4">
      <w:pPr>
        <w:spacing w:after="0"/>
      </w:pPr>
      <w:proofErr w:type="spellStart"/>
      <w:r>
        <w:t>fitsummaryback$adj.</w:t>
      </w:r>
      <w:proofErr w:type="gramStart"/>
      <w:r>
        <w:t>r.squared</w:t>
      </w:r>
      <w:proofErr w:type="spellEnd"/>
      <w:proofErr w:type="gramEnd"/>
    </w:p>
    <w:p w14:paraId="3AA135CF" w14:textId="77777777" w:rsidR="009810F4" w:rsidRDefault="009810F4" w:rsidP="009810F4">
      <w:pPr>
        <w:spacing w:after="0"/>
      </w:pPr>
    </w:p>
    <w:p w14:paraId="559A17A5" w14:textId="77777777" w:rsidR="009810F4" w:rsidRDefault="009810F4" w:rsidP="009810F4">
      <w:pPr>
        <w:spacing w:after="0"/>
      </w:pPr>
    </w:p>
    <w:p w14:paraId="1389FFCB" w14:textId="77777777" w:rsidR="009810F4" w:rsidRDefault="009810F4" w:rsidP="009810F4">
      <w:pPr>
        <w:spacing w:after="0"/>
      </w:pPr>
      <w:proofErr w:type="spellStart"/>
      <w:r>
        <w:t>residualback</w:t>
      </w:r>
      <w:proofErr w:type="spellEnd"/>
      <w:r>
        <w:t>&lt;-residuals(backward)</w:t>
      </w:r>
    </w:p>
    <w:p w14:paraId="3026C2F9" w14:textId="77777777" w:rsidR="009810F4" w:rsidRDefault="009810F4" w:rsidP="009810F4">
      <w:pPr>
        <w:spacing w:after="0"/>
      </w:pPr>
      <w:r>
        <w:t>hist(</w:t>
      </w:r>
      <w:proofErr w:type="spellStart"/>
      <w:proofErr w:type="gramStart"/>
      <w:r>
        <w:t>residualback,breaks</w:t>
      </w:r>
      <w:proofErr w:type="spellEnd"/>
      <w:proofErr w:type="gramEnd"/>
      <w:r>
        <w:t>=20)</w:t>
      </w:r>
    </w:p>
    <w:p w14:paraId="5A129516" w14:textId="77777777" w:rsidR="009810F4" w:rsidRDefault="009810F4" w:rsidP="009810F4">
      <w:pPr>
        <w:spacing w:after="0"/>
      </w:pPr>
    </w:p>
    <w:p w14:paraId="15EE438A" w14:textId="77777777" w:rsidR="009810F4" w:rsidRDefault="009810F4" w:rsidP="009810F4">
      <w:pPr>
        <w:spacing w:after="0"/>
      </w:pPr>
    </w:p>
    <w:p w14:paraId="70A1B0BD" w14:textId="77777777" w:rsidR="009810F4" w:rsidRDefault="009810F4" w:rsidP="009810F4">
      <w:pPr>
        <w:spacing w:after="0"/>
      </w:pPr>
      <w:r>
        <w:t>layout(matrix(</w:t>
      </w:r>
      <w:proofErr w:type="gramStart"/>
      <w:r>
        <w:t>c(</w:t>
      </w:r>
      <w:proofErr w:type="gramEnd"/>
      <w:r>
        <w:t xml:space="preserve">1,2,3,4),2,2))           </w:t>
      </w:r>
    </w:p>
    <w:p w14:paraId="060637ED" w14:textId="77777777" w:rsidR="009810F4" w:rsidRDefault="009810F4" w:rsidP="009810F4">
      <w:pPr>
        <w:spacing w:after="0"/>
      </w:pPr>
      <w:r>
        <w:t>plot(backward)</w:t>
      </w:r>
    </w:p>
    <w:p w14:paraId="379C3CEA" w14:textId="77777777" w:rsidR="009810F4" w:rsidRDefault="009810F4" w:rsidP="009810F4">
      <w:pPr>
        <w:spacing w:after="0"/>
      </w:pPr>
    </w:p>
    <w:p w14:paraId="7FD9B139" w14:textId="77777777" w:rsidR="009810F4" w:rsidRDefault="009810F4" w:rsidP="009810F4">
      <w:pPr>
        <w:spacing w:after="0"/>
      </w:pPr>
      <w:r>
        <w:t># Computing the MSE on validation dataset based on model fit with training data</w:t>
      </w:r>
    </w:p>
    <w:p w14:paraId="5D70DE34" w14:textId="77777777" w:rsidR="009810F4" w:rsidRDefault="009810F4" w:rsidP="009810F4">
      <w:pPr>
        <w:spacing w:after="0"/>
      </w:pPr>
      <w:r>
        <w:t># We use the "predict" function to compute the predicted value on validation set</w:t>
      </w:r>
    </w:p>
    <w:p w14:paraId="4E094C87" w14:textId="77777777" w:rsidR="009810F4" w:rsidRDefault="009810F4" w:rsidP="009810F4">
      <w:pPr>
        <w:spacing w:after="0"/>
      </w:pPr>
    </w:p>
    <w:p w14:paraId="55C9B680" w14:textId="77777777" w:rsidR="009810F4" w:rsidRDefault="009810F4" w:rsidP="009810F4">
      <w:pPr>
        <w:spacing w:after="0"/>
      </w:pPr>
      <w:proofErr w:type="spellStart"/>
      <w:r>
        <w:t>PredBaseback</w:t>
      </w:r>
      <w:proofErr w:type="spellEnd"/>
      <w:r>
        <w:t>&lt;-</w:t>
      </w:r>
      <w:proofErr w:type="gramStart"/>
      <w:r>
        <w:t>predict(</w:t>
      </w:r>
      <w:proofErr w:type="gramEnd"/>
      <w:r>
        <w:t xml:space="preserve">backward, </w:t>
      </w:r>
      <w:proofErr w:type="spellStart"/>
      <w:r>
        <w:t>validation_set</w:t>
      </w:r>
      <w:proofErr w:type="spellEnd"/>
      <w:r>
        <w:t xml:space="preserve">, </w:t>
      </w:r>
      <w:proofErr w:type="spellStart"/>
      <w:r>
        <w:t>se.fit</w:t>
      </w:r>
      <w:proofErr w:type="spellEnd"/>
      <w:r>
        <w:t xml:space="preserve">=TRUE)  </w:t>
      </w:r>
    </w:p>
    <w:p w14:paraId="366B3613" w14:textId="77777777" w:rsidR="009810F4" w:rsidRDefault="009810F4" w:rsidP="009810F4">
      <w:pPr>
        <w:spacing w:after="0"/>
      </w:pPr>
      <w:proofErr w:type="spellStart"/>
      <w:r>
        <w:t>PredBaseback</w:t>
      </w:r>
      <w:proofErr w:type="spellEnd"/>
    </w:p>
    <w:p w14:paraId="3A855195" w14:textId="4A064E1E" w:rsidR="009278E2" w:rsidRPr="009278E2" w:rsidRDefault="009810F4" w:rsidP="009810F4">
      <w:pPr>
        <w:spacing w:after="0"/>
      </w:pPr>
      <w:r>
        <w:t>mean((</w:t>
      </w:r>
      <w:proofErr w:type="spellStart"/>
      <w:r>
        <w:t>validation_set</w:t>
      </w:r>
      <w:proofErr w:type="spellEnd"/>
      <w:r>
        <w:t xml:space="preserve">[,"FARE"] - </w:t>
      </w:r>
      <w:proofErr w:type="spellStart"/>
      <w:r>
        <w:t>PredBaseback$</w:t>
      </w:r>
      <w:proofErr w:type="gramStart"/>
      <w:r>
        <w:t>fit</w:t>
      </w:r>
      <w:proofErr w:type="spellEnd"/>
      <w:r>
        <w:t>)^</w:t>
      </w:r>
      <w:proofErr w:type="gramEnd"/>
      <w:r>
        <w:t>2)</w:t>
      </w:r>
    </w:p>
    <w:sectPr w:rsidR="009278E2" w:rsidRPr="009278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D00ACD"/>
    <w:multiLevelType w:val="hybridMultilevel"/>
    <w:tmpl w:val="FFDA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MjM0MDUxMjQ3MjFU0lEKTi0uzszPAykwrAUAtVQlXCwAAAA="/>
  </w:docVars>
  <w:rsids>
    <w:rsidRoot w:val="00307655"/>
    <w:rsid w:val="00064A84"/>
    <w:rsid w:val="000A4B0D"/>
    <w:rsid w:val="000D05B6"/>
    <w:rsid w:val="000F34DB"/>
    <w:rsid w:val="00117150"/>
    <w:rsid w:val="00152C07"/>
    <w:rsid w:val="001D4792"/>
    <w:rsid w:val="0023247F"/>
    <w:rsid w:val="002B5BB2"/>
    <w:rsid w:val="00307655"/>
    <w:rsid w:val="00315D97"/>
    <w:rsid w:val="00343542"/>
    <w:rsid w:val="003553B2"/>
    <w:rsid w:val="00390572"/>
    <w:rsid w:val="00397DDC"/>
    <w:rsid w:val="003D37A8"/>
    <w:rsid w:val="003D4459"/>
    <w:rsid w:val="00475DE8"/>
    <w:rsid w:val="00476FDA"/>
    <w:rsid w:val="00497D9A"/>
    <w:rsid w:val="004F74B7"/>
    <w:rsid w:val="005241BE"/>
    <w:rsid w:val="005643F4"/>
    <w:rsid w:val="006113EF"/>
    <w:rsid w:val="006122CD"/>
    <w:rsid w:val="006307E4"/>
    <w:rsid w:val="00646B81"/>
    <w:rsid w:val="006A7C93"/>
    <w:rsid w:val="007909A3"/>
    <w:rsid w:val="007965F5"/>
    <w:rsid w:val="007B3E6A"/>
    <w:rsid w:val="007C559F"/>
    <w:rsid w:val="007F4101"/>
    <w:rsid w:val="00832CCD"/>
    <w:rsid w:val="008E5221"/>
    <w:rsid w:val="009278E2"/>
    <w:rsid w:val="00940390"/>
    <w:rsid w:val="00950165"/>
    <w:rsid w:val="009810F4"/>
    <w:rsid w:val="009A046A"/>
    <w:rsid w:val="009D2312"/>
    <w:rsid w:val="009F0F0A"/>
    <w:rsid w:val="009F4AA2"/>
    <w:rsid w:val="00A04643"/>
    <w:rsid w:val="00A310BD"/>
    <w:rsid w:val="00A75B4C"/>
    <w:rsid w:val="00AD2525"/>
    <w:rsid w:val="00B664A0"/>
    <w:rsid w:val="00BD46C4"/>
    <w:rsid w:val="00C5685C"/>
    <w:rsid w:val="00C71365"/>
    <w:rsid w:val="00C77C04"/>
    <w:rsid w:val="00C971DD"/>
    <w:rsid w:val="00CF0F66"/>
    <w:rsid w:val="00D84F8A"/>
    <w:rsid w:val="00DD1CF5"/>
    <w:rsid w:val="00DE4ECD"/>
    <w:rsid w:val="00E54960"/>
    <w:rsid w:val="00E64F28"/>
    <w:rsid w:val="00E677D2"/>
    <w:rsid w:val="00E931BF"/>
    <w:rsid w:val="00EB7265"/>
    <w:rsid w:val="00F44A6F"/>
    <w:rsid w:val="00F6769E"/>
    <w:rsid w:val="00F76389"/>
    <w:rsid w:val="00FC6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FF643"/>
  <w15:chartTrackingRefBased/>
  <w15:docId w15:val="{A4613B15-8DD1-44EE-B40E-E35509011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0765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76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7655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307655"/>
  </w:style>
  <w:style w:type="character" w:customStyle="1" w:styleId="gnkrckgcmrb">
    <w:name w:val="gnkrckgcmrb"/>
    <w:basedOn w:val="DefaultParagraphFont"/>
    <w:rsid w:val="00307655"/>
  </w:style>
  <w:style w:type="character" w:customStyle="1" w:styleId="gnkrckgcgsb">
    <w:name w:val="gnkrckgcgsb"/>
    <w:basedOn w:val="DefaultParagraphFont"/>
    <w:rsid w:val="00307655"/>
  </w:style>
  <w:style w:type="character" w:customStyle="1" w:styleId="gnkrckgcasb">
    <w:name w:val="gnkrckgcasb"/>
    <w:basedOn w:val="DefaultParagraphFont"/>
    <w:rsid w:val="006113EF"/>
  </w:style>
  <w:style w:type="paragraph" w:styleId="ListParagraph">
    <w:name w:val="List Paragraph"/>
    <w:basedOn w:val="Normal"/>
    <w:uiPriority w:val="34"/>
    <w:qFormat/>
    <w:rsid w:val="00FC6A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56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8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4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06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1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4</TotalTime>
  <Pages>10</Pages>
  <Words>1295</Words>
  <Characters>738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vala</dc:creator>
  <cp:keywords/>
  <dc:description/>
  <cp:lastModifiedBy>savala</cp:lastModifiedBy>
  <cp:revision>54</cp:revision>
  <dcterms:created xsi:type="dcterms:W3CDTF">2019-02-27T07:28:00Z</dcterms:created>
  <dcterms:modified xsi:type="dcterms:W3CDTF">2019-03-01T04:24:00Z</dcterms:modified>
</cp:coreProperties>
</file>